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AE4A0" w14:textId="1C399BF1" w:rsidR="000A4EF1" w:rsidRPr="008D60C9" w:rsidRDefault="000A4EF1" w:rsidP="000A4EF1">
      <w:pPr>
        <w:pStyle w:val="Geenafstand"/>
        <w:rPr>
          <w:rFonts w:asciiTheme="minorBidi" w:hAnsiTheme="minorBidi"/>
          <w:b/>
          <w:bCs/>
          <w:sz w:val="28"/>
          <w:szCs w:val="28"/>
        </w:rPr>
      </w:pPr>
      <w:r w:rsidRPr="008D60C9">
        <w:rPr>
          <w:noProof/>
        </w:rPr>
        <w:drawing>
          <wp:anchor distT="0" distB="0" distL="114300" distR="114300" simplePos="0" relativeHeight="251659264" behindDoc="0" locked="0" layoutInCell="1" allowOverlap="1" wp14:anchorId="488BF488" wp14:editId="3C30DAFA">
            <wp:simplePos x="0" y="0"/>
            <wp:positionH relativeFrom="margin">
              <wp:posOffset>4500880</wp:posOffset>
            </wp:positionH>
            <wp:positionV relativeFrom="margin">
              <wp:posOffset>-519430</wp:posOffset>
            </wp:positionV>
            <wp:extent cx="1370330" cy="1218565"/>
            <wp:effectExtent l="0" t="0" r="1270" b="635"/>
            <wp:wrapSquare wrapText="bothSides"/>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370330" cy="12185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D60C9">
        <w:rPr>
          <w:rFonts w:asciiTheme="minorBidi" w:hAnsiTheme="minorBidi"/>
          <w:b/>
          <w:bCs/>
          <w:sz w:val="28"/>
          <w:szCs w:val="28"/>
        </w:rPr>
        <w:t xml:space="preserve">Nieuwsbrief </w:t>
      </w:r>
      <w:r w:rsidR="00675234">
        <w:rPr>
          <w:rFonts w:asciiTheme="minorBidi" w:hAnsiTheme="minorBidi"/>
          <w:b/>
          <w:bCs/>
          <w:sz w:val="28"/>
          <w:szCs w:val="28"/>
        </w:rPr>
        <w:t xml:space="preserve">november </w:t>
      </w:r>
      <w:r w:rsidRPr="008D60C9">
        <w:rPr>
          <w:rFonts w:asciiTheme="minorBidi" w:hAnsiTheme="minorBidi"/>
          <w:b/>
          <w:bCs/>
          <w:sz w:val="28"/>
          <w:szCs w:val="28"/>
        </w:rPr>
        <w:t>2021</w:t>
      </w:r>
    </w:p>
    <w:p w14:paraId="6441904A" w14:textId="77777777" w:rsidR="000A4EF1" w:rsidRPr="008D60C9" w:rsidRDefault="000A4EF1" w:rsidP="000A4EF1">
      <w:pPr>
        <w:pStyle w:val="Geenafstand"/>
        <w:rPr>
          <w:rFonts w:asciiTheme="minorBidi" w:hAnsiTheme="minorBidi"/>
          <w:b/>
          <w:bCs/>
        </w:rPr>
      </w:pPr>
      <w:r w:rsidRPr="008D60C9">
        <w:rPr>
          <w:rFonts w:asciiTheme="minorBidi" w:hAnsiTheme="minorBidi"/>
          <w:b/>
          <w:bCs/>
        </w:rPr>
        <w:t>Hervormde Gemeente Sebaldeburen</w:t>
      </w:r>
    </w:p>
    <w:p w14:paraId="42494046" w14:textId="77777777" w:rsidR="000A4EF1" w:rsidRPr="008D60C9" w:rsidRDefault="000A4EF1" w:rsidP="000A4EF1">
      <w:pPr>
        <w:pStyle w:val="Geenafstand"/>
        <w:rPr>
          <w:rFonts w:asciiTheme="minorBidi" w:hAnsiTheme="minorBidi"/>
          <w:b/>
          <w:bCs/>
        </w:rPr>
      </w:pPr>
      <w:r w:rsidRPr="008D60C9">
        <w:rPr>
          <w:rFonts w:asciiTheme="minorBidi" w:hAnsiTheme="minorBidi"/>
          <w:b/>
          <w:bCs/>
        </w:rPr>
        <w:t>Provinciale weg 44, 9862 PE</w:t>
      </w:r>
    </w:p>
    <w:p w14:paraId="0F338BA8" w14:textId="77777777" w:rsidR="000A4EF1" w:rsidRPr="008D60C9" w:rsidRDefault="000A4EF1" w:rsidP="000A4EF1">
      <w:pPr>
        <w:pStyle w:val="Geenafstand"/>
      </w:pPr>
    </w:p>
    <w:p w14:paraId="478177C9" w14:textId="4ECAB68B" w:rsidR="000A4EF1" w:rsidRPr="008D60C9" w:rsidRDefault="000A4EF1" w:rsidP="000A4EF1">
      <w:pPr>
        <w:pStyle w:val="Geenafstand"/>
        <w:rPr>
          <w:rFonts w:asciiTheme="minorBidi" w:hAnsiTheme="minorBidi"/>
          <w:b/>
          <w:bCs/>
          <w:sz w:val="24"/>
          <w:szCs w:val="24"/>
        </w:rPr>
      </w:pPr>
      <w:r w:rsidRPr="008D60C9">
        <w:rPr>
          <w:rFonts w:asciiTheme="minorBidi" w:hAnsiTheme="minorBidi"/>
          <w:b/>
          <w:bCs/>
          <w:sz w:val="24"/>
          <w:szCs w:val="24"/>
        </w:rPr>
        <w:t>Eredienst</w:t>
      </w:r>
    </w:p>
    <w:p w14:paraId="5294FD63" w14:textId="5D7836BB" w:rsidR="00A12971" w:rsidRPr="008D60C9" w:rsidRDefault="00640964" w:rsidP="00601B1A">
      <w:pPr>
        <w:pStyle w:val="Geenafstand"/>
        <w:bidi/>
        <w:jc w:val="right"/>
        <w:rPr>
          <w:rFonts w:asciiTheme="minorBidi" w:hAnsiTheme="minorBidi"/>
          <w:sz w:val="24"/>
          <w:szCs w:val="24"/>
        </w:rPr>
      </w:pPr>
      <w:r w:rsidRPr="008D60C9">
        <w:rPr>
          <w:rFonts w:asciiTheme="minorBidi" w:hAnsiTheme="minorBidi"/>
          <w:sz w:val="24"/>
          <w:szCs w:val="24"/>
        </w:rPr>
        <w:t>Deze zondag gaat onze oud-voorganger ds. Wilschut voo</w:t>
      </w:r>
      <w:r w:rsidR="00601B1A">
        <w:rPr>
          <w:rFonts w:asciiTheme="minorBidi" w:hAnsiTheme="minorBidi"/>
          <w:sz w:val="24"/>
          <w:szCs w:val="24"/>
        </w:rPr>
        <w:t>r</w:t>
      </w:r>
      <w:r w:rsidR="008D106E">
        <w:rPr>
          <w:rFonts w:asciiTheme="minorBidi" w:hAnsiTheme="minorBidi"/>
          <w:sz w:val="24"/>
          <w:szCs w:val="24"/>
        </w:rPr>
        <w:t>.</w:t>
      </w:r>
      <w:r w:rsidR="00601B1A">
        <w:rPr>
          <w:rFonts w:asciiTheme="minorBidi" w:hAnsiTheme="minorBidi"/>
          <w:sz w:val="24"/>
          <w:szCs w:val="24"/>
        </w:rPr>
        <w:t xml:space="preserve"> </w:t>
      </w:r>
      <w:r w:rsidR="00980B8E">
        <w:rPr>
          <w:rFonts w:asciiTheme="minorBidi" w:hAnsiTheme="minorBidi"/>
          <w:sz w:val="24"/>
          <w:szCs w:val="24"/>
        </w:rPr>
        <w:t xml:space="preserve">Aanstaande </w:t>
      </w:r>
      <w:r w:rsidR="0060502A">
        <w:rPr>
          <w:rFonts w:asciiTheme="minorBidi" w:hAnsiTheme="minorBidi"/>
          <w:sz w:val="24"/>
          <w:szCs w:val="24"/>
        </w:rPr>
        <w:t>woensdag 3 november is het dankdag voor gewas en arbeid. Dan is er om 19.00 uur ’s avonds een kerkdienst waarin onze</w:t>
      </w:r>
      <w:r w:rsidR="00601B1A">
        <w:rPr>
          <w:rFonts w:asciiTheme="minorBidi" w:hAnsiTheme="minorBidi"/>
          <w:sz w:val="24"/>
          <w:szCs w:val="24"/>
        </w:rPr>
        <w:t xml:space="preserve"> eigen voorganger dhr. van den Berge</w:t>
      </w:r>
      <w:r w:rsidR="0060502A">
        <w:rPr>
          <w:rFonts w:asciiTheme="minorBidi" w:hAnsiTheme="minorBidi"/>
          <w:sz w:val="24"/>
          <w:szCs w:val="24"/>
        </w:rPr>
        <w:t xml:space="preserve"> hoopt</w:t>
      </w:r>
      <w:r w:rsidR="00601B1A">
        <w:rPr>
          <w:rFonts w:asciiTheme="minorBidi" w:hAnsiTheme="minorBidi"/>
          <w:sz w:val="24"/>
          <w:szCs w:val="24"/>
        </w:rPr>
        <w:t xml:space="preserve"> voor</w:t>
      </w:r>
      <w:r w:rsidR="0060502A">
        <w:rPr>
          <w:rFonts w:asciiTheme="minorBidi" w:hAnsiTheme="minorBidi"/>
          <w:sz w:val="24"/>
          <w:szCs w:val="24"/>
        </w:rPr>
        <w:t xml:space="preserve"> te </w:t>
      </w:r>
      <w:r w:rsidR="00601B1A">
        <w:rPr>
          <w:rFonts w:asciiTheme="minorBidi" w:hAnsiTheme="minorBidi"/>
          <w:sz w:val="24"/>
          <w:szCs w:val="24"/>
        </w:rPr>
        <w:t xml:space="preserve">gaan. Volgende week zondag hoopt ds. Harteman uit Kampen in ons midden voor te gaan. Allen weer hartelijk uitgenodigd voor de diensten. Ziet u er tegen op om woensdagavond in het donker de dankdagdienst te bezoeken, schroom dan niet om contact op te nemen </w:t>
      </w:r>
      <w:r w:rsidR="006B3603">
        <w:rPr>
          <w:rFonts w:asciiTheme="minorBidi" w:hAnsiTheme="minorBidi"/>
          <w:sz w:val="24"/>
          <w:szCs w:val="24"/>
        </w:rPr>
        <w:t>een</w:t>
      </w:r>
      <w:r w:rsidR="0060502A">
        <w:rPr>
          <w:rFonts w:asciiTheme="minorBidi" w:hAnsiTheme="minorBidi"/>
          <w:sz w:val="24"/>
          <w:szCs w:val="24"/>
        </w:rPr>
        <w:t xml:space="preserve"> van de leden van de kerkenraad</w:t>
      </w:r>
      <w:r w:rsidR="00601B1A">
        <w:rPr>
          <w:rFonts w:asciiTheme="minorBidi" w:hAnsiTheme="minorBidi"/>
          <w:sz w:val="24"/>
          <w:szCs w:val="24"/>
        </w:rPr>
        <w:t xml:space="preserve">. </w:t>
      </w:r>
    </w:p>
    <w:p w14:paraId="46A5CB46" w14:textId="77777777" w:rsidR="00A12971" w:rsidRPr="008D60C9" w:rsidRDefault="00A12971" w:rsidP="00A12971">
      <w:pPr>
        <w:pStyle w:val="Geenafstand"/>
        <w:bidi/>
        <w:jc w:val="right"/>
        <w:rPr>
          <w:rFonts w:asciiTheme="minorBidi" w:hAnsiTheme="minorBidi"/>
          <w:sz w:val="24"/>
          <w:szCs w:val="24"/>
        </w:rPr>
      </w:pPr>
    </w:p>
    <w:p w14:paraId="4B0D2AD6" w14:textId="664FCC9B" w:rsidR="000A4EF1" w:rsidRPr="008D60C9" w:rsidRDefault="002B3783" w:rsidP="000A4EF1">
      <w:pPr>
        <w:pStyle w:val="Geenafstand"/>
        <w:bidi/>
        <w:jc w:val="right"/>
        <w:rPr>
          <w:rFonts w:asciiTheme="minorBidi" w:hAnsiTheme="minorBidi"/>
          <w:b/>
          <w:bCs/>
          <w:sz w:val="24"/>
          <w:szCs w:val="24"/>
        </w:rPr>
      </w:pPr>
      <w:r w:rsidRPr="008D60C9">
        <w:rPr>
          <w:rFonts w:asciiTheme="minorBidi" w:hAnsiTheme="minorBidi"/>
          <w:b/>
          <w:bCs/>
          <w:sz w:val="24"/>
          <w:szCs w:val="24"/>
        </w:rPr>
        <w:t>Overdenking</w:t>
      </w:r>
    </w:p>
    <w:p w14:paraId="4C8330D5" w14:textId="097C934D" w:rsidR="00416B18" w:rsidRDefault="00601B1A" w:rsidP="001F7C50">
      <w:pPr>
        <w:pStyle w:val="Geenafstand"/>
        <w:bidi/>
        <w:jc w:val="right"/>
        <w:rPr>
          <w:rFonts w:asciiTheme="minorBidi" w:hAnsiTheme="minorBidi"/>
          <w:sz w:val="24"/>
          <w:szCs w:val="24"/>
        </w:rPr>
      </w:pPr>
      <w:r>
        <w:rPr>
          <w:rFonts w:asciiTheme="minorBidi" w:hAnsiTheme="minorBidi"/>
          <w:sz w:val="24"/>
          <w:szCs w:val="24"/>
        </w:rPr>
        <w:t xml:space="preserve">Bijna is het dankdag. Een dag van terugblikken op het afgelopen seizoen. En wat zijn er veel redenen om ook dit jaar weer God te danken. Voor Zijn opzoekende zondaarsliefde. Voor de overvloed aan eten in de supermarkten en in onze huizen. Voor de vrede waarin we leven. </w:t>
      </w:r>
      <w:r w:rsidR="00045839">
        <w:rPr>
          <w:rFonts w:asciiTheme="minorBidi" w:hAnsiTheme="minorBidi"/>
          <w:sz w:val="24"/>
          <w:szCs w:val="24"/>
        </w:rPr>
        <w:t>En ga zo maar verder…</w:t>
      </w:r>
      <w:r w:rsidR="006B74A1">
        <w:rPr>
          <w:rFonts w:asciiTheme="minorBidi" w:hAnsiTheme="minorBidi"/>
          <w:sz w:val="24"/>
          <w:szCs w:val="24"/>
        </w:rPr>
        <w:t xml:space="preserve"> </w:t>
      </w:r>
      <w:r w:rsidR="00045839">
        <w:rPr>
          <w:rFonts w:asciiTheme="minorBidi" w:hAnsiTheme="minorBidi"/>
          <w:sz w:val="24"/>
          <w:szCs w:val="24"/>
        </w:rPr>
        <w:t>H</w:t>
      </w:r>
      <w:r w:rsidR="006B74A1">
        <w:rPr>
          <w:rFonts w:asciiTheme="minorBidi" w:hAnsiTheme="minorBidi"/>
          <w:sz w:val="24"/>
          <w:szCs w:val="24"/>
        </w:rPr>
        <w:t xml:space="preserve">opelijk </w:t>
      </w:r>
      <w:r>
        <w:rPr>
          <w:rFonts w:asciiTheme="minorBidi" w:hAnsiTheme="minorBidi"/>
          <w:sz w:val="24"/>
          <w:szCs w:val="24"/>
        </w:rPr>
        <w:t xml:space="preserve">hebt u </w:t>
      </w:r>
      <w:r w:rsidR="006B74A1">
        <w:rPr>
          <w:rFonts w:asciiTheme="minorBidi" w:hAnsiTheme="minorBidi"/>
          <w:sz w:val="24"/>
          <w:szCs w:val="24"/>
        </w:rPr>
        <w:t>ook</w:t>
      </w:r>
      <w:r w:rsidR="00980B8E">
        <w:rPr>
          <w:rFonts w:asciiTheme="minorBidi" w:hAnsiTheme="minorBidi"/>
          <w:sz w:val="24"/>
          <w:szCs w:val="24"/>
        </w:rPr>
        <w:t xml:space="preserve"> andere</w:t>
      </w:r>
      <w:r>
        <w:rPr>
          <w:rFonts w:asciiTheme="minorBidi" w:hAnsiTheme="minorBidi"/>
          <w:sz w:val="24"/>
          <w:szCs w:val="24"/>
        </w:rPr>
        <w:t xml:space="preserve"> persoonlijke dankpunten voor het afgelopen jaar. Wat is het goed om de Heere God ook de dank en de aanbidding hiervoor te brengen.</w:t>
      </w:r>
      <w:r w:rsidR="006B74A1">
        <w:rPr>
          <w:rFonts w:asciiTheme="minorBidi" w:hAnsiTheme="minorBidi"/>
          <w:sz w:val="24"/>
          <w:szCs w:val="24"/>
        </w:rPr>
        <w:t xml:space="preserve"> Mogen wij u aanmoedigen om voorafgaan aan de dienst van aanstaande woensdagavond dankpunten te bedenken?</w:t>
      </w:r>
      <w:r>
        <w:rPr>
          <w:rFonts w:asciiTheme="minorBidi" w:hAnsiTheme="minorBidi"/>
          <w:sz w:val="24"/>
          <w:szCs w:val="24"/>
        </w:rPr>
        <w:t xml:space="preserve"> </w:t>
      </w:r>
      <w:r w:rsidR="0060502A">
        <w:rPr>
          <w:rFonts w:asciiTheme="minorBidi" w:hAnsiTheme="minorBidi"/>
          <w:sz w:val="24"/>
          <w:szCs w:val="24"/>
        </w:rPr>
        <w:t>U mag uw en jouw dankpunten aanreiken aan de voorganger zodat</w:t>
      </w:r>
      <w:r w:rsidR="00980B8E">
        <w:rPr>
          <w:rFonts w:asciiTheme="minorBidi" w:hAnsiTheme="minorBidi"/>
          <w:sz w:val="24"/>
          <w:szCs w:val="24"/>
        </w:rPr>
        <w:t xml:space="preserve"> wij </w:t>
      </w:r>
      <w:r w:rsidR="0060502A">
        <w:rPr>
          <w:rFonts w:asciiTheme="minorBidi" w:hAnsiTheme="minorBidi"/>
          <w:sz w:val="24"/>
          <w:szCs w:val="24"/>
        </w:rPr>
        <w:t xml:space="preserve">aanstaande woensdag in de kerkdienst </w:t>
      </w:r>
      <w:r w:rsidR="00980B8E">
        <w:rPr>
          <w:rFonts w:asciiTheme="minorBidi" w:hAnsiTheme="minorBidi"/>
          <w:sz w:val="24"/>
          <w:szCs w:val="24"/>
        </w:rPr>
        <w:t>er als gemeente samen voor kunnen danken.</w:t>
      </w:r>
    </w:p>
    <w:p w14:paraId="2C848414" w14:textId="77777777" w:rsidR="008D106E" w:rsidRPr="008D60C9" w:rsidRDefault="008D106E" w:rsidP="00265258">
      <w:pPr>
        <w:pStyle w:val="Geenafstand"/>
        <w:bidi/>
        <w:rPr>
          <w:rFonts w:asciiTheme="minorBidi" w:hAnsiTheme="minorBidi"/>
          <w:sz w:val="24"/>
          <w:szCs w:val="24"/>
        </w:rPr>
      </w:pPr>
    </w:p>
    <w:p w14:paraId="161C1203" w14:textId="51CD6C2D" w:rsidR="000A4EF1" w:rsidRPr="008D60C9" w:rsidRDefault="007E6149" w:rsidP="000A4EF1">
      <w:pPr>
        <w:pStyle w:val="Geenafstand"/>
        <w:bidi/>
        <w:jc w:val="right"/>
        <w:rPr>
          <w:rFonts w:asciiTheme="minorBidi" w:hAnsiTheme="minorBidi"/>
          <w:b/>
          <w:bCs/>
          <w:sz w:val="24"/>
          <w:szCs w:val="24"/>
        </w:rPr>
      </w:pPr>
      <w:r>
        <w:rPr>
          <w:rFonts w:asciiTheme="minorBidi" w:hAnsiTheme="minorBidi"/>
          <w:b/>
          <w:bCs/>
          <w:sz w:val="24"/>
          <w:szCs w:val="24"/>
        </w:rPr>
        <w:t>Gemeenteleven</w:t>
      </w:r>
    </w:p>
    <w:p w14:paraId="7EA73F1E" w14:textId="5857E7CC" w:rsidR="00893648" w:rsidRDefault="00893648" w:rsidP="00893648">
      <w:pPr>
        <w:pStyle w:val="Geenafstand"/>
        <w:numPr>
          <w:ilvl w:val="0"/>
          <w:numId w:val="21"/>
        </w:numPr>
        <w:rPr>
          <w:rFonts w:asciiTheme="minorBidi" w:hAnsiTheme="minorBidi" w:cs="Arial"/>
          <w:sz w:val="24"/>
          <w:szCs w:val="24"/>
        </w:rPr>
      </w:pPr>
      <w:r>
        <w:rPr>
          <w:rFonts w:asciiTheme="minorBidi" w:hAnsiTheme="minorBidi" w:cs="Arial"/>
          <w:sz w:val="24"/>
          <w:szCs w:val="24"/>
        </w:rPr>
        <w:t xml:space="preserve">We zijn dankbaar dat we weer een nieuw gemeentelid mogen verwelkomen: Sandy Schriemer-Renkema. Adres: </w:t>
      </w:r>
      <w:r w:rsidRPr="00893648">
        <w:rPr>
          <w:rFonts w:asciiTheme="minorBidi" w:hAnsiTheme="minorBidi" w:cs="Arial"/>
          <w:sz w:val="24"/>
          <w:szCs w:val="24"/>
        </w:rPr>
        <w:t>Grutto 35</w:t>
      </w:r>
      <w:r>
        <w:rPr>
          <w:rFonts w:asciiTheme="minorBidi" w:hAnsiTheme="minorBidi" w:cs="Arial"/>
          <w:sz w:val="24"/>
          <w:szCs w:val="24"/>
        </w:rPr>
        <w:t xml:space="preserve">, </w:t>
      </w:r>
      <w:r w:rsidRPr="00893648">
        <w:rPr>
          <w:rFonts w:asciiTheme="minorBidi" w:hAnsiTheme="minorBidi" w:cs="Arial"/>
          <w:sz w:val="24"/>
          <w:szCs w:val="24"/>
        </w:rPr>
        <w:t>9861AW</w:t>
      </w:r>
      <w:r>
        <w:rPr>
          <w:rFonts w:asciiTheme="minorBidi" w:hAnsiTheme="minorBidi" w:cs="Arial"/>
          <w:sz w:val="24"/>
          <w:szCs w:val="24"/>
        </w:rPr>
        <w:t>,</w:t>
      </w:r>
      <w:r w:rsidRPr="00893648">
        <w:rPr>
          <w:rFonts w:asciiTheme="minorBidi" w:hAnsiTheme="minorBidi" w:cs="Arial"/>
          <w:sz w:val="24"/>
          <w:szCs w:val="24"/>
        </w:rPr>
        <w:t xml:space="preserve"> Grootegast</w:t>
      </w:r>
      <w:r>
        <w:rPr>
          <w:rFonts w:asciiTheme="minorBidi" w:hAnsiTheme="minorBidi" w:cs="Arial"/>
          <w:sz w:val="24"/>
          <w:szCs w:val="24"/>
        </w:rPr>
        <w:t>.</w:t>
      </w:r>
      <w:r w:rsidR="007F006C">
        <w:rPr>
          <w:rFonts w:asciiTheme="minorBidi" w:hAnsiTheme="minorBidi" w:cs="Arial"/>
          <w:sz w:val="24"/>
          <w:szCs w:val="24"/>
        </w:rPr>
        <w:t xml:space="preserve"> V</w:t>
      </w:r>
      <w:r>
        <w:rPr>
          <w:rFonts w:asciiTheme="minorBidi" w:hAnsiTheme="minorBidi" w:cs="Arial"/>
          <w:sz w:val="24"/>
          <w:szCs w:val="24"/>
        </w:rPr>
        <w:t>an harte welkom geheten in de gemeente en Gods zegen toegewenst!</w:t>
      </w:r>
    </w:p>
    <w:p w14:paraId="2453660A" w14:textId="5C15A1DA" w:rsidR="00893648" w:rsidRPr="00893648" w:rsidRDefault="00893648" w:rsidP="00893648">
      <w:pPr>
        <w:pStyle w:val="Geenafstand"/>
        <w:numPr>
          <w:ilvl w:val="0"/>
          <w:numId w:val="21"/>
        </w:numPr>
        <w:rPr>
          <w:rFonts w:asciiTheme="minorBidi" w:hAnsiTheme="minorBidi" w:cs="Arial"/>
          <w:sz w:val="24"/>
          <w:szCs w:val="24"/>
        </w:rPr>
      </w:pPr>
      <w:r>
        <w:rPr>
          <w:rFonts w:asciiTheme="minorBidi" w:hAnsiTheme="minorBidi" w:cs="Arial"/>
          <w:sz w:val="24"/>
          <w:szCs w:val="24"/>
        </w:rPr>
        <w:t xml:space="preserve">Een woord van dank namens fam. Woudenbergh: </w:t>
      </w:r>
      <w:r w:rsidRPr="00893648">
        <w:rPr>
          <w:rFonts w:asciiTheme="minorBidi" w:hAnsiTheme="minorBidi" w:cs="Arial"/>
          <w:sz w:val="24"/>
          <w:szCs w:val="24"/>
        </w:rPr>
        <w:t>Dank U voor alle kaartjes en bloemen voor ons 45-jarige huwelijk! Onze dankbaarheid is bovenal gericht op God voor zoveel zegeningen.</w:t>
      </w:r>
      <w:r>
        <w:rPr>
          <w:rFonts w:asciiTheme="minorBidi" w:hAnsiTheme="minorBidi" w:cs="Arial"/>
          <w:sz w:val="24"/>
          <w:szCs w:val="24"/>
        </w:rPr>
        <w:t xml:space="preserve"> </w:t>
      </w:r>
      <w:r w:rsidRPr="00893648">
        <w:rPr>
          <w:rFonts w:asciiTheme="minorBidi" w:hAnsiTheme="minorBidi" w:cs="Arial"/>
          <w:sz w:val="24"/>
          <w:szCs w:val="24"/>
        </w:rPr>
        <w:t>Hartelijke groet, Co en Liesbeth van Woudenbergh</w:t>
      </w:r>
    </w:p>
    <w:p w14:paraId="4B2D2487" w14:textId="571D9113" w:rsidR="00893648" w:rsidRDefault="001B43E9" w:rsidP="00893648">
      <w:pPr>
        <w:pStyle w:val="Geenafstand"/>
        <w:numPr>
          <w:ilvl w:val="0"/>
          <w:numId w:val="21"/>
        </w:numPr>
        <w:rPr>
          <w:rFonts w:asciiTheme="minorBidi" w:hAnsiTheme="minorBidi" w:cs="Arial"/>
          <w:sz w:val="24"/>
          <w:szCs w:val="24"/>
        </w:rPr>
      </w:pPr>
      <w:r>
        <w:rPr>
          <w:rFonts w:asciiTheme="minorBidi" w:hAnsiTheme="minorBidi" w:cs="Arial"/>
          <w:sz w:val="24"/>
          <w:szCs w:val="24"/>
        </w:rPr>
        <w:t xml:space="preserve">Mevrouw de Goede verblijft momenteel in het Zonnehuis in Zuidhorn na een operatie aan haar knie. Mevrouw Potstra is geopereerd aan haar lip. We wensen de zieken van harte beterschap. Mevrouw van der Velde is verhuisd naar het Hooge Heem in Grootegast. We hopen dat u daar een goede tijd zult hebben. </w:t>
      </w:r>
    </w:p>
    <w:p w14:paraId="2A16A1D2" w14:textId="78E91171" w:rsidR="00A12971" w:rsidRPr="008D60C9" w:rsidRDefault="001B43E9" w:rsidP="003E59A2">
      <w:pPr>
        <w:pStyle w:val="Geenafstand"/>
        <w:rPr>
          <w:rFonts w:asciiTheme="minorBidi" w:hAnsiTheme="minorBidi" w:cs="Arial"/>
          <w:sz w:val="24"/>
          <w:szCs w:val="24"/>
        </w:rPr>
      </w:pPr>
      <w:r>
        <w:rPr>
          <w:rFonts w:asciiTheme="minorBidi" w:hAnsiTheme="minorBidi" w:cs="Arial"/>
          <w:sz w:val="24"/>
          <w:szCs w:val="24"/>
        </w:rPr>
        <w:t xml:space="preserve"> </w:t>
      </w:r>
    </w:p>
    <w:p w14:paraId="4A926EE1" w14:textId="7C845E14" w:rsidR="007E6149" w:rsidRDefault="00016FE5" w:rsidP="007E6149">
      <w:pPr>
        <w:pStyle w:val="Geenafstand"/>
        <w:rPr>
          <w:rFonts w:asciiTheme="minorBidi" w:hAnsiTheme="minorBidi"/>
          <w:b/>
          <w:bCs/>
          <w:sz w:val="24"/>
          <w:szCs w:val="24"/>
        </w:rPr>
      </w:pPr>
      <w:r w:rsidRPr="008D60C9">
        <w:rPr>
          <w:rFonts w:asciiTheme="minorBidi" w:hAnsiTheme="minorBidi"/>
          <w:b/>
          <w:bCs/>
          <w:sz w:val="24"/>
          <w:szCs w:val="24"/>
        </w:rPr>
        <w:t>Kerkenraad</w:t>
      </w:r>
    </w:p>
    <w:p w14:paraId="7D1A2AD2" w14:textId="11129823" w:rsidR="007E6149" w:rsidRPr="007E6149" w:rsidRDefault="007E6149" w:rsidP="007E6149">
      <w:pPr>
        <w:pStyle w:val="Geenafstand"/>
        <w:rPr>
          <w:rFonts w:asciiTheme="minorBidi" w:hAnsiTheme="minorBidi"/>
          <w:sz w:val="24"/>
          <w:szCs w:val="24"/>
        </w:rPr>
      </w:pPr>
      <w:r>
        <w:rPr>
          <w:rFonts w:asciiTheme="minorBidi" w:hAnsiTheme="minorBidi"/>
          <w:sz w:val="24"/>
          <w:szCs w:val="24"/>
        </w:rPr>
        <w:t>Op donderdag 4 november is er ’s middags de jaarvergadering van onze gemeente in het Irenegebouw. Een belangrijke vergadering waarin we samen spreken over het reilen en zeilen van de gemeente en waarin de kerkenraad samen met de gemeenteleden wilt nadenken over de toekomst.</w:t>
      </w:r>
    </w:p>
    <w:p w14:paraId="407C166E" w14:textId="632A9F34" w:rsidR="00BA7E8A" w:rsidRDefault="007E6149" w:rsidP="007E6149">
      <w:pPr>
        <w:pStyle w:val="Geenafstand"/>
        <w:rPr>
          <w:rFonts w:asciiTheme="minorBidi" w:hAnsiTheme="minorBidi"/>
          <w:sz w:val="24"/>
          <w:szCs w:val="24"/>
        </w:rPr>
      </w:pPr>
      <w:r>
        <w:rPr>
          <w:rFonts w:asciiTheme="minorBidi" w:hAnsiTheme="minorBidi"/>
          <w:sz w:val="24"/>
          <w:szCs w:val="24"/>
        </w:rPr>
        <w:t xml:space="preserve">Daarnaast </w:t>
      </w:r>
      <w:r w:rsidR="0013457F">
        <w:rPr>
          <w:rFonts w:asciiTheme="minorBidi" w:hAnsiTheme="minorBidi"/>
          <w:sz w:val="24"/>
          <w:szCs w:val="24"/>
        </w:rPr>
        <w:t xml:space="preserve">wordt er </w:t>
      </w:r>
      <w:r>
        <w:rPr>
          <w:rFonts w:asciiTheme="minorBidi" w:hAnsiTheme="minorBidi"/>
          <w:sz w:val="24"/>
          <w:szCs w:val="24"/>
        </w:rPr>
        <w:t>deze weken d</w:t>
      </w:r>
      <w:r w:rsidR="0013457F">
        <w:rPr>
          <w:rFonts w:asciiTheme="minorBidi" w:hAnsiTheme="minorBidi"/>
          <w:sz w:val="24"/>
          <w:szCs w:val="24"/>
        </w:rPr>
        <w:t xml:space="preserve">ruk geklust in het Irenegebouw. </w:t>
      </w:r>
      <w:r>
        <w:rPr>
          <w:rFonts w:asciiTheme="minorBidi" w:hAnsiTheme="minorBidi"/>
          <w:sz w:val="24"/>
          <w:szCs w:val="24"/>
        </w:rPr>
        <w:t>Als kerkenraad hebben wij</w:t>
      </w:r>
      <w:r w:rsidR="0013457F">
        <w:rPr>
          <w:rFonts w:asciiTheme="minorBidi" w:hAnsiTheme="minorBidi"/>
          <w:sz w:val="24"/>
          <w:szCs w:val="24"/>
        </w:rPr>
        <w:t xml:space="preserve"> namelijk besloten het nodige onderhoud aan het gebouw te plegen, zodat verschillende gebruikers er met plezier gebruik van kunnen </w:t>
      </w:r>
      <w:r>
        <w:rPr>
          <w:rFonts w:asciiTheme="minorBidi" w:hAnsiTheme="minorBidi"/>
          <w:sz w:val="24"/>
          <w:szCs w:val="24"/>
        </w:rPr>
        <w:t xml:space="preserve">(blijven) </w:t>
      </w:r>
      <w:r w:rsidR="0013457F">
        <w:rPr>
          <w:rFonts w:asciiTheme="minorBidi" w:hAnsiTheme="minorBidi"/>
          <w:sz w:val="24"/>
          <w:szCs w:val="24"/>
        </w:rPr>
        <w:t>maken. Dit onderhoudt wordt gepleegd met gelden vanuit de Hervormde Kerk, de pioniersplek en een gift vanuit de Maranathakerk in Rotterdam.</w:t>
      </w:r>
    </w:p>
    <w:p w14:paraId="1BA694FD" w14:textId="77777777" w:rsidR="000F26C7" w:rsidRDefault="000F26C7" w:rsidP="00BA7E8A">
      <w:pPr>
        <w:pStyle w:val="Geenafstand"/>
        <w:rPr>
          <w:rFonts w:asciiTheme="minorBidi" w:hAnsiTheme="minorBidi"/>
          <w:sz w:val="24"/>
          <w:szCs w:val="24"/>
        </w:rPr>
      </w:pPr>
    </w:p>
    <w:p w14:paraId="1C6E7684" w14:textId="750CFAD6" w:rsidR="00D86436" w:rsidRDefault="007E6149" w:rsidP="000F26C7">
      <w:pPr>
        <w:pStyle w:val="Geenafstand"/>
        <w:rPr>
          <w:rFonts w:asciiTheme="minorBidi" w:hAnsiTheme="minorBidi"/>
          <w:b/>
          <w:bCs/>
          <w:sz w:val="24"/>
          <w:szCs w:val="24"/>
        </w:rPr>
      </w:pPr>
      <w:r>
        <w:rPr>
          <w:rFonts w:asciiTheme="minorBidi" w:hAnsiTheme="minorBidi"/>
          <w:b/>
          <w:bCs/>
          <w:sz w:val="24"/>
          <w:szCs w:val="24"/>
        </w:rPr>
        <w:t>Bijbelstudie</w:t>
      </w:r>
    </w:p>
    <w:p w14:paraId="3399F066" w14:textId="6DF5C109" w:rsidR="00D86436" w:rsidRDefault="007E6149" w:rsidP="000F26C7">
      <w:pPr>
        <w:pStyle w:val="Geenafstand"/>
        <w:rPr>
          <w:rFonts w:asciiTheme="minorBidi" w:hAnsiTheme="minorBidi"/>
          <w:sz w:val="24"/>
          <w:szCs w:val="24"/>
        </w:rPr>
      </w:pPr>
      <w:r>
        <w:rPr>
          <w:rFonts w:asciiTheme="minorBidi" w:hAnsiTheme="minorBidi"/>
          <w:sz w:val="24"/>
          <w:szCs w:val="24"/>
        </w:rPr>
        <w:t xml:space="preserve">Op iedere </w:t>
      </w:r>
      <w:r w:rsidR="0060502A">
        <w:rPr>
          <w:rFonts w:asciiTheme="minorBidi" w:hAnsiTheme="minorBidi"/>
          <w:sz w:val="24"/>
          <w:szCs w:val="24"/>
        </w:rPr>
        <w:t>3</w:t>
      </w:r>
      <w:r w:rsidR="0060502A" w:rsidRPr="000D7530">
        <w:rPr>
          <w:rFonts w:asciiTheme="minorBidi" w:hAnsiTheme="minorBidi"/>
          <w:sz w:val="24"/>
          <w:szCs w:val="24"/>
          <w:vertAlign w:val="superscript"/>
        </w:rPr>
        <w:t>e</w:t>
      </w:r>
      <w:r w:rsidR="0060502A">
        <w:rPr>
          <w:rFonts w:asciiTheme="minorBidi" w:hAnsiTheme="minorBidi"/>
          <w:sz w:val="24"/>
          <w:szCs w:val="24"/>
        </w:rPr>
        <w:t xml:space="preserve"> dinsdag</w:t>
      </w:r>
      <w:r>
        <w:rPr>
          <w:rFonts w:asciiTheme="minorBidi" w:hAnsiTheme="minorBidi"/>
          <w:sz w:val="24"/>
          <w:szCs w:val="24"/>
        </w:rPr>
        <w:t>ochtend</w:t>
      </w:r>
      <w:r w:rsidR="0060502A">
        <w:rPr>
          <w:rFonts w:asciiTheme="minorBidi" w:hAnsiTheme="minorBidi"/>
          <w:sz w:val="24"/>
          <w:szCs w:val="24"/>
        </w:rPr>
        <w:t xml:space="preserve"> van de maand</w:t>
      </w:r>
      <w:r>
        <w:rPr>
          <w:rFonts w:asciiTheme="minorBidi" w:hAnsiTheme="minorBidi"/>
          <w:sz w:val="24"/>
          <w:szCs w:val="24"/>
        </w:rPr>
        <w:t xml:space="preserve"> is er Bijbelstudie in het Irenegebouw</w:t>
      </w:r>
      <w:r w:rsidR="0060502A">
        <w:rPr>
          <w:rFonts w:asciiTheme="minorBidi" w:hAnsiTheme="minorBidi"/>
          <w:sz w:val="24"/>
          <w:szCs w:val="24"/>
        </w:rPr>
        <w:t>. De vorige keer waren we met een heel klein groepje.</w:t>
      </w:r>
      <w:r>
        <w:rPr>
          <w:rFonts w:asciiTheme="minorBidi" w:hAnsiTheme="minorBidi"/>
          <w:sz w:val="24"/>
          <w:szCs w:val="24"/>
        </w:rPr>
        <w:t xml:space="preserve"> Nu hebben wij een mooi en goed </w:t>
      </w:r>
      <w:r>
        <w:rPr>
          <w:rFonts w:asciiTheme="minorBidi" w:hAnsiTheme="minorBidi"/>
          <w:sz w:val="24"/>
          <w:szCs w:val="24"/>
        </w:rPr>
        <w:lastRenderedPageBreak/>
        <w:t xml:space="preserve">gesprek samen gehad, maar het zou mooi zijn om met meerdere gemeenteleden </w:t>
      </w:r>
      <w:r w:rsidR="0060502A">
        <w:rPr>
          <w:rFonts w:asciiTheme="minorBidi" w:hAnsiTheme="minorBidi"/>
          <w:sz w:val="24"/>
          <w:szCs w:val="24"/>
        </w:rPr>
        <w:t xml:space="preserve">te spreken over de Bijbel. </w:t>
      </w:r>
      <w:r>
        <w:rPr>
          <w:rFonts w:asciiTheme="minorBidi" w:hAnsiTheme="minorBidi"/>
          <w:sz w:val="24"/>
          <w:szCs w:val="24"/>
        </w:rPr>
        <w:t xml:space="preserve">Het samen onderzoeken van de Schriften is niet onbelangrijk toch? De Schriften zijn het die van Jezus Christus getuigen (Joh. </w:t>
      </w:r>
      <w:r w:rsidR="0060502A">
        <w:rPr>
          <w:rFonts w:asciiTheme="minorBidi" w:hAnsiTheme="minorBidi"/>
          <w:sz w:val="24"/>
          <w:szCs w:val="24"/>
        </w:rPr>
        <w:t>5</w:t>
      </w:r>
      <w:r>
        <w:rPr>
          <w:rFonts w:asciiTheme="minorBidi" w:hAnsiTheme="minorBidi"/>
          <w:sz w:val="24"/>
          <w:szCs w:val="24"/>
        </w:rPr>
        <w:t>:39</w:t>
      </w:r>
      <w:r w:rsidR="0060502A">
        <w:rPr>
          <w:rFonts w:asciiTheme="minorBidi" w:hAnsiTheme="minorBidi"/>
          <w:sz w:val="24"/>
          <w:szCs w:val="24"/>
        </w:rPr>
        <w:t xml:space="preserve">). </w:t>
      </w:r>
      <w:r>
        <w:rPr>
          <w:rFonts w:asciiTheme="minorBidi" w:hAnsiTheme="minorBidi"/>
          <w:sz w:val="24"/>
          <w:szCs w:val="24"/>
        </w:rPr>
        <w:t>Wanneer het tijdstip niet uitkomt of er is een ander (praktisch) probleem, laat het dan gerust weten. Hopelijk horen we van u en zien we u de volgende keer.</w:t>
      </w:r>
    </w:p>
    <w:p w14:paraId="317550D9" w14:textId="77777777" w:rsidR="0060502A" w:rsidRDefault="0060502A" w:rsidP="000F26C7">
      <w:pPr>
        <w:pStyle w:val="Geenafstand"/>
        <w:rPr>
          <w:rFonts w:asciiTheme="minorBidi" w:hAnsiTheme="minorBidi"/>
          <w:b/>
          <w:bCs/>
          <w:sz w:val="24"/>
          <w:szCs w:val="24"/>
        </w:rPr>
      </w:pPr>
    </w:p>
    <w:p w14:paraId="7D2911EE" w14:textId="64CCB5FC" w:rsidR="000F26C7" w:rsidRPr="008D60C9" w:rsidRDefault="000F26C7" w:rsidP="000F26C7">
      <w:pPr>
        <w:pStyle w:val="Geenafstand"/>
        <w:rPr>
          <w:rFonts w:asciiTheme="minorBidi" w:hAnsiTheme="minorBidi"/>
          <w:b/>
          <w:bCs/>
          <w:sz w:val="24"/>
          <w:szCs w:val="24"/>
        </w:rPr>
      </w:pPr>
      <w:r w:rsidRPr="008D60C9">
        <w:rPr>
          <w:rFonts w:asciiTheme="minorBidi" w:hAnsiTheme="minorBidi"/>
          <w:b/>
          <w:bCs/>
          <w:sz w:val="24"/>
          <w:szCs w:val="24"/>
        </w:rPr>
        <w:t>Pionieren</w:t>
      </w:r>
    </w:p>
    <w:p w14:paraId="318298F5" w14:textId="47E6D7B8" w:rsidR="00D86436" w:rsidRDefault="00E62BA6" w:rsidP="009162E5">
      <w:pPr>
        <w:pStyle w:val="Geenafstand"/>
        <w:rPr>
          <w:rFonts w:asciiTheme="minorBidi" w:hAnsiTheme="minorBidi"/>
          <w:sz w:val="24"/>
          <w:szCs w:val="24"/>
        </w:rPr>
      </w:pPr>
      <w:r>
        <w:rPr>
          <w:rFonts w:asciiTheme="minorBidi" w:hAnsiTheme="minorBidi"/>
          <w:sz w:val="24"/>
          <w:szCs w:val="24"/>
        </w:rPr>
        <w:t xml:space="preserve">We zijn dankbaar dat we met de kinderclub De Sleuteldragers twee mooie kinderclubs hebben gehad. Het was gezellig en wat is het mooi om met kinderen een gedeelte in de Bijbel te behandelen. </w:t>
      </w:r>
      <w:r w:rsidR="00045839">
        <w:rPr>
          <w:rFonts w:asciiTheme="minorBidi" w:hAnsiTheme="minorBidi"/>
          <w:sz w:val="24"/>
          <w:szCs w:val="24"/>
        </w:rPr>
        <w:t>Daarnaast hebben we weer een aantal</w:t>
      </w:r>
      <w:r>
        <w:rPr>
          <w:rFonts w:asciiTheme="minorBidi" w:hAnsiTheme="minorBidi"/>
          <w:sz w:val="24"/>
          <w:szCs w:val="24"/>
        </w:rPr>
        <w:t xml:space="preserve"> vergaderingen gehad met het pioniersteam.</w:t>
      </w:r>
      <w:r w:rsidR="007E6149">
        <w:rPr>
          <w:rFonts w:asciiTheme="minorBidi" w:hAnsiTheme="minorBidi"/>
          <w:sz w:val="24"/>
          <w:szCs w:val="24"/>
        </w:rPr>
        <w:t xml:space="preserve"> Daarin hebben we </w:t>
      </w:r>
      <w:r w:rsidR="00045839">
        <w:rPr>
          <w:rFonts w:asciiTheme="minorBidi" w:hAnsiTheme="minorBidi"/>
          <w:sz w:val="24"/>
          <w:szCs w:val="24"/>
        </w:rPr>
        <w:t xml:space="preserve">aan de hand van Bijbelgedeelten en materiaal van de IZB </w:t>
      </w:r>
      <w:r w:rsidR="007E6149">
        <w:rPr>
          <w:rFonts w:asciiTheme="minorBidi" w:hAnsiTheme="minorBidi"/>
          <w:sz w:val="24"/>
          <w:szCs w:val="24"/>
        </w:rPr>
        <w:t xml:space="preserve">het gehad over wat pionieren nu eigenlijk is, want dat is voor onszelf soms ook nog wennen. </w:t>
      </w:r>
      <w:r w:rsidR="00045839">
        <w:rPr>
          <w:rFonts w:asciiTheme="minorBidi" w:hAnsiTheme="minorBidi"/>
          <w:sz w:val="24"/>
          <w:szCs w:val="24"/>
        </w:rPr>
        <w:t>De gedachten die wij hebben opgedaan willen we graag op de</w:t>
      </w:r>
      <w:r w:rsidR="007E6149">
        <w:rPr>
          <w:rFonts w:asciiTheme="minorBidi" w:hAnsiTheme="minorBidi"/>
          <w:sz w:val="24"/>
          <w:szCs w:val="24"/>
        </w:rPr>
        <w:t xml:space="preserve"> gemeentevergadering </w:t>
      </w:r>
      <w:r w:rsidR="00045839">
        <w:rPr>
          <w:rFonts w:asciiTheme="minorBidi" w:hAnsiTheme="minorBidi"/>
          <w:sz w:val="24"/>
          <w:szCs w:val="24"/>
        </w:rPr>
        <w:t>delen</w:t>
      </w:r>
      <w:r w:rsidR="007E6149">
        <w:rPr>
          <w:rFonts w:asciiTheme="minorBidi" w:hAnsiTheme="minorBidi"/>
          <w:sz w:val="24"/>
          <w:szCs w:val="24"/>
        </w:rPr>
        <w:t>.</w:t>
      </w:r>
      <w:r w:rsidR="00045839">
        <w:rPr>
          <w:rFonts w:asciiTheme="minorBidi" w:hAnsiTheme="minorBidi"/>
          <w:sz w:val="24"/>
          <w:szCs w:val="24"/>
        </w:rPr>
        <w:t xml:space="preserve"> Een ander onderwerp op de vergadering, is de dorpskamer. Inmiddels is besloten om deze te vestigen in het Irenegebouw. Vandaar ook de verbouwing. Aanstaande maandag (1 nov.) wordt besloten wanneer de dorpskamer opengaat. Waarschijnlijk al op korte termijn..</w:t>
      </w:r>
    </w:p>
    <w:p w14:paraId="06561A6A" w14:textId="77777777" w:rsidR="00D86436" w:rsidRDefault="00D86436" w:rsidP="009162E5">
      <w:pPr>
        <w:pStyle w:val="Geenafstand"/>
        <w:rPr>
          <w:rFonts w:asciiTheme="minorBidi" w:hAnsiTheme="minorBidi"/>
          <w:sz w:val="24"/>
          <w:szCs w:val="24"/>
        </w:rPr>
      </w:pPr>
    </w:p>
    <w:p w14:paraId="5F7433FF" w14:textId="75441975" w:rsidR="00D86436" w:rsidRDefault="00784696" w:rsidP="00D86436">
      <w:pPr>
        <w:pStyle w:val="Geenafstand"/>
        <w:rPr>
          <w:rFonts w:asciiTheme="minorBidi" w:hAnsiTheme="minorBidi"/>
          <w:b/>
          <w:bCs/>
          <w:sz w:val="24"/>
          <w:szCs w:val="24"/>
        </w:rPr>
      </w:pPr>
      <w:r>
        <w:rPr>
          <w:rFonts w:asciiTheme="minorBidi" w:hAnsiTheme="minorBidi"/>
          <w:b/>
          <w:bCs/>
          <w:sz w:val="24"/>
          <w:szCs w:val="24"/>
        </w:rPr>
        <w:t>Uit de pastorie</w:t>
      </w:r>
    </w:p>
    <w:p w14:paraId="4CA96A20" w14:textId="1F689D43" w:rsidR="00A40D21" w:rsidRPr="00D86436" w:rsidRDefault="00D86436" w:rsidP="00D86436">
      <w:pPr>
        <w:pStyle w:val="Geenafstand"/>
        <w:rPr>
          <w:rFonts w:asciiTheme="minorBidi" w:hAnsiTheme="minorBidi"/>
          <w:b/>
          <w:bCs/>
          <w:sz w:val="24"/>
          <w:szCs w:val="24"/>
        </w:rPr>
      </w:pPr>
      <w:r w:rsidRPr="00D86436">
        <w:rPr>
          <w:rFonts w:asciiTheme="minorBidi" w:hAnsiTheme="minorBidi"/>
          <w:sz w:val="24"/>
          <w:szCs w:val="24"/>
        </w:rPr>
        <w:t>De pastoriebewoners</w:t>
      </w:r>
      <w:r w:rsidR="00E62BA6">
        <w:rPr>
          <w:rFonts w:asciiTheme="minorBidi" w:hAnsiTheme="minorBidi"/>
          <w:sz w:val="24"/>
          <w:szCs w:val="24"/>
        </w:rPr>
        <w:t xml:space="preserve"> maken geregeld aan het einde van de middag een wandeling door deze prachtige omgeving. Wat is de herfst mooi! Ook zijn deze herfst twee bruiloften van een zus en een broer gepland. Dat zijn mooie momenten. Obed zet voorzichtig zijn eerste stapjes. Het Irene gebouw is inmiddels bekend terrein voor hem. Wat is het fijn dat daar speelgoed en babyspullen staan. Voor Boukje is het een uitkomst, omdat ze nu ook de Bijbelstudies makkelijk kan bijwonen. Ook voor de avonden is een oplossing bedacht: als er een vergadering is in gebouw Irene nemen we de babyfoon mee. Die heeft precies bij het raam nog contact met de slaapkamer van Obed en zo kunnen we met een gerust hart de vergadering bijwonen.</w:t>
      </w:r>
      <w:r w:rsidR="00784696">
        <w:rPr>
          <w:rFonts w:asciiTheme="minorBidi" w:hAnsiTheme="minorBidi"/>
          <w:sz w:val="24"/>
          <w:szCs w:val="24"/>
        </w:rPr>
        <w:t xml:space="preserve"> Voor de studie volgt nu een periode van 3 preken houden op stage</w:t>
      </w:r>
      <w:r>
        <w:rPr>
          <w:rFonts w:asciiTheme="minorBidi" w:hAnsiTheme="minorBidi"/>
          <w:sz w:val="24"/>
          <w:szCs w:val="24"/>
        </w:rPr>
        <w:t>. Zeker opbouwend en leerzaam.</w:t>
      </w:r>
      <w:r w:rsidR="00784696">
        <w:rPr>
          <w:rFonts w:asciiTheme="minorBidi" w:hAnsiTheme="minorBidi"/>
          <w:sz w:val="24"/>
          <w:szCs w:val="24"/>
        </w:rPr>
        <w:t xml:space="preserve"> In december worden de collegebanken weer bezet.</w:t>
      </w:r>
      <w:r>
        <w:rPr>
          <w:rFonts w:asciiTheme="minorBidi" w:hAnsiTheme="minorBidi"/>
          <w:sz w:val="24"/>
          <w:szCs w:val="24"/>
        </w:rPr>
        <w:t xml:space="preserve"> </w:t>
      </w:r>
    </w:p>
    <w:p w14:paraId="56A8D880" w14:textId="77777777" w:rsidR="006B74A1" w:rsidRDefault="006B74A1" w:rsidP="006B74A1">
      <w:pPr>
        <w:pStyle w:val="Geenafstand"/>
        <w:rPr>
          <w:rFonts w:asciiTheme="minorBidi" w:hAnsiTheme="minorBidi"/>
          <w:b/>
          <w:bCs/>
          <w:sz w:val="24"/>
          <w:szCs w:val="24"/>
        </w:rPr>
      </w:pPr>
    </w:p>
    <w:p w14:paraId="2C44206C" w14:textId="4AA27D2C" w:rsidR="006B74A1" w:rsidRPr="0060502A" w:rsidRDefault="006B74A1" w:rsidP="006B74A1">
      <w:pPr>
        <w:pStyle w:val="Geenafstand"/>
        <w:rPr>
          <w:rFonts w:asciiTheme="minorBidi" w:hAnsiTheme="minorBidi"/>
          <w:b/>
          <w:bCs/>
          <w:sz w:val="24"/>
          <w:szCs w:val="24"/>
        </w:rPr>
      </w:pPr>
      <w:r>
        <w:rPr>
          <w:rFonts w:asciiTheme="minorBidi" w:hAnsiTheme="minorBidi"/>
          <w:b/>
          <w:bCs/>
          <w:sz w:val="24"/>
          <w:szCs w:val="24"/>
        </w:rPr>
        <w:t>Activiteitenagenda</w:t>
      </w:r>
    </w:p>
    <w:p w14:paraId="660EDCE8" w14:textId="278086B3" w:rsidR="006B74A1" w:rsidRDefault="006B74A1" w:rsidP="006B74A1">
      <w:pPr>
        <w:pStyle w:val="Geenafstand"/>
        <w:numPr>
          <w:ilvl w:val="0"/>
          <w:numId w:val="20"/>
        </w:numPr>
        <w:rPr>
          <w:rFonts w:asciiTheme="minorBidi" w:hAnsiTheme="minorBidi"/>
          <w:sz w:val="24"/>
          <w:szCs w:val="24"/>
        </w:rPr>
      </w:pPr>
      <w:r>
        <w:rPr>
          <w:rFonts w:asciiTheme="minorBidi" w:hAnsiTheme="minorBidi"/>
          <w:sz w:val="24"/>
          <w:szCs w:val="24"/>
        </w:rPr>
        <w:t xml:space="preserve">Kerkenraadsvergadering op </w:t>
      </w:r>
      <w:r w:rsidRPr="006B74A1">
        <w:rPr>
          <w:rFonts w:asciiTheme="minorBidi" w:hAnsiTheme="minorBidi"/>
          <w:sz w:val="24"/>
          <w:szCs w:val="24"/>
          <w:u w:val="single"/>
        </w:rPr>
        <w:t>1 november</w:t>
      </w:r>
      <w:r>
        <w:rPr>
          <w:rFonts w:asciiTheme="minorBidi" w:hAnsiTheme="minorBidi"/>
          <w:sz w:val="24"/>
          <w:szCs w:val="24"/>
        </w:rPr>
        <w:t xml:space="preserve"> en </w:t>
      </w:r>
      <w:r w:rsidRPr="006B74A1">
        <w:rPr>
          <w:rFonts w:asciiTheme="minorBidi" w:hAnsiTheme="minorBidi"/>
          <w:sz w:val="24"/>
          <w:szCs w:val="24"/>
          <w:u w:val="single"/>
        </w:rPr>
        <w:t>7 december</w:t>
      </w:r>
      <w:r>
        <w:rPr>
          <w:rFonts w:asciiTheme="minorBidi" w:hAnsiTheme="minorBidi"/>
          <w:sz w:val="24"/>
          <w:szCs w:val="24"/>
        </w:rPr>
        <w:t>.</w:t>
      </w:r>
    </w:p>
    <w:p w14:paraId="4C9C870E" w14:textId="70F87383" w:rsidR="006B74A1" w:rsidRDefault="006B74A1" w:rsidP="006B74A1">
      <w:pPr>
        <w:pStyle w:val="Geenafstand"/>
        <w:numPr>
          <w:ilvl w:val="0"/>
          <w:numId w:val="20"/>
        </w:numPr>
        <w:rPr>
          <w:rFonts w:asciiTheme="minorBidi" w:hAnsiTheme="minorBidi"/>
          <w:sz w:val="24"/>
          <w:szCs w:val="24"/>
        </w:rPr>
      </w:pPr>
      <w:r>
        <w:rPr>
          <w:rFonts w:asciiTheme="minorBidi" w:hAnsiTheme="minorBidi"/>
          <w:sz w:val="24"/>
          <w:szCs w:val="24"/>
        </w:rPr>
        <w:t xml:space="preserve">Jaarvergadering van Hervormde Gemeente Sebaldeburen op </w:t>
      </w:r>
      <w:r w:rsidRPr="0060502A">
        <w:rPr>
          <w:rFonts w:asciiTheme="minorBidi" w:hAnsiTheme="minorBidi"/>
          <w:sz w:val="24"/>
          <w:szCs w:val="24"/>
          <w:u w:val="single"/>
        </w:rPr>
        <w:t>donderdag 4 november</w:t>
      </w:r>
      <w:r>
        <w:rPr>
          <w:rFonts w:asciiTheme="minorBidi" w:hAnsiTheme="minorBidi"/>
          <w:sz w:val="24"/>
          <w:szCs w:val="24"/>
        </w:rPr>
        <w:t xml:space="preserve"> om 14:00 uur in het Irenegebouw.</w:t>
      </w:r>
    </w:p>
    <w:p w14:paraId="2BF60A4A" w14:textId="39330D22" w:rsidR="006B74A1" w:rsidRPr="0060502A" w:rsidRDefault="006B74A1" w:rsidP="006B74A1">
      <w:pPr>
        <w:pStyle w:val="Geenafstand"/>
        <w:numPr>
          <w:ilvl w:val="0"/>
          <w:numId w:val="20"/>
        </w:numPr>
        <w:rPr>
          <w:rFonts w:asciiTheme="minorBidi" w:hAnsiTheme="minorBidi"/>
          <w:sz w:val="24"/>
          <w:szCs w:val="24"/>
        </w:rPr>
      </w:pPr>
      <w:r>
        <w:rPr>
          <w:rFonts w:asciiTheme="minorBidi" w:hAnsiTheme="minorBidi"/>
          <w:sz w:val="24"/>
          <w:szCs w:val="24"/>
        </w:rPr>
        <w:t xml:space="preserve">Koffiedrinken na de dienst </w:t>
      </w:r>
      <w:r w:rsidRPr="0060502A">
        <w:rPr>
          <w:rFonts w:asciiTheme="minorBidi" w:hAnsiTheme="minorBidi"/>
          <w:sz w:val="24"/>
          <w:szCs w:val="24"/>
          <w:u w:val="single"/>
        </w:rPr>
        <w:t>zondag 7 november</w:t>
      </w:r>
      <w:r>
        <w:rPr>
          <w:rFonts w:asciiTheme="minorBidi" w:hAnsiTheme="minorBidi"/>
          <w:sz w:val="24"/>
          <w:szCs w:val="24"/>
        </w:rPr>
        <w:t xml:space="preserve"> en </w:t>
      </w:r>
      <w:r w:rsidRPr="006B74A1">
        <w:rPr>
          <w:rFonts w:asciiTheme="minorBidi" w:hAnsiTheme="minorBidi"/>
          <w:sz w:val="24"/>
          <w:szCs w:val="24"/>
          <w:u w:val="single"/>
        </w:rPr>
        <w:t>5 december</w:t>
      </w:r>
      <w:r>
        <w:rPr>
          <w:rFonts w:asciiTheme="minorBidi" w:hAnsiTheme="minorBidi"/>
          <w:sz w:val="24"/>
          <w:szCs w:val="24"/>
        </w:rPr>
        <w:t>.</w:t>
      </w:r>
    </w:p>
    <w:p w14:paraId="3BE7B9DB" w14:textId="10856F0D" w:rsidR="006B74A1" w:rsidRDefault="006B74A1" w:rsidP="006B74A1">
      <w:pPr>
        <w:pStyle w:val="Geenafstand"/>
        <w:numPr>
          <w:ilvl w:val="0"/>
          <w:numId w:val="20"/>
        </w:numPr>
        <w:rPr>
          <w:rFonts w:asciiTheme="minorBidi" w:hAnsiTheme="minorBidi"/>
          <w:sz w:val="24"/>
          <w:szCs w:val="24"/>
        </w:rPr>
      </w:pPr>
      <w:r>
        <w:rPr>
          <w:rFonts w:asciiTheme="minorBidi" w:hAnsiTheme="minorBidi"/>
          <w:sz w:val="24"/>
          <w:szCs w:val="24"/>
        </w:rPr>
        <w:t xml:space="preserve">Zendingscommissie vergadert op </w:t>
      </w:r>
      <w:r w:rsidRPr="006B74A1">
        <w:rPr>
          <w:rFonts w:asciiTheme="minorBidi" w:hAnsiTheme="minorBidi"/>
          <w:sz w:val="24"/>
          <w:szCs w:val="24"/>
          <w:u w:val="single"/>
        </w:rPr>
        <w:t>9 november</w:t>
      </w:r>
      <w:r>
        <w:rPr>
          <w:rFonts w:asciiTheme="minorBidi" w:hAnsiTheme="minorBidi"/>
          <w:sz w:val="24"/>
          <w:szCs w:val="24"/>
        </w:rPr>
        <w:t xml:space="preserve"> om 19:30 uur in Irene.</w:t>
      </w:r>
    </w:p>
    <w:p w14:paraId="18F5896F" w14:textId="4EDD0249" w:rsidR="006B74A1" w:rsidRDefault="006B74A1" w:rsidP="006B74A1">
      <w:pPr>
        <w:pStyle w:val="Geenafstand"/>
        <w:numPr>
          <w:ilvl w:val="0"/>
          <w:numId w:val="20"/>
        </w:numPr>
        <w:rPr>
          <w:rFonts w:asciiTheme="minorBidi" w:hAnsiTheme="minorBidi"/>
          <w:sz w:val="24"/>
          <w:szCs w:val="24"/>
        </w:rPr>
      </w:pPr>
      <w:r>
        <w:rPr>
          <w:rFonts w:asciiTheme="minorBidi" w:hAnsiTheme="minorBidi"/>
          <w:sz w:val="24"/>
          <w:szCs w:val="24"/>
        </w:rPr>
        <w:t xml:space="preserve">Samen Zingen in de kerk op </w:t>
      </w:r>
      <w:r w:rsidRPr="0060502A">
        <w:rPr>
          <w:rFonts w:asciiTheme="minorBidi" w:hAnsiTheme="minorBidi"/>
          <w:sz w:val="24"/>
          <w:szCs w:val="24"/>
          <w:u w:val="single"/>
        </w:rPr>
        <w:t>14 november</w:t>
      </w:r>
      <w:r>
        <w:rPr>
          <w:rFonts w:asciiTheme="minorBidi" w:hAnsiTheme="minorBidi"/>
          <w:sz w:val="24"/>
          <w:szCs w:val="24"/>
        </w:rPr>
        <w:t xml:space="preserve"> van 19.00 uur tot circa 20.15. De muziek/zang zal deze avond verzorgd worden door de zussen Hoefnagel.</w:t>
      </w:r>
    </w:p>
    <w:p w14:paraId="1EA624EB" w14:textId="77777777" w:rsidR="006B74A1" w:rsidRDefault="006B74A1" w:rsidP="006B74A1">
      <w:pPr>
        <w:pStyle w:val="Geenafstand"/>
        <w:numPr>
          <w:ilvl w:val="0"/>
          <w:numId w:val="20"/>
        </w:numPr>
        <w:rPr>
          <w:rFonts w:asciiTheme="minorBidi" w:hAnsiTheme="minorBidi"/>
          <w:sz w:val="24"/>
          <w:szCs w:val="24"/>
        </w:rPr>
      </w:pPr>
      <w:r w:rsidRPr="0060502A">
        <w:rPr>
          <w:rFonts w:asciiTheme="minorBidi" w:hAnsiTheme="minorBidi"/>
          <w:sz w:val="24"/>
          <w:szCs w:val="24"/>
        </w:rPr>
        <w:t>Bijbelstudie op</w:t>
      </w:r>
      <w:r>
        <w:rPr>
          <w:rFonts w:asciiTheme="minorBidi" w:hAnsiTheme="minorBidi"/>
          <w:sz w:val="24"/>
          <w:szCs w:val="24"/>
          <w:u w:val="single"/>
        </w:rPr>
        <w:t xml:space="preserve"> </w:t>
      </w:r>
      <w:r w:rsidRPr="000D7530">
        <w:rPr>
          <w:rFonts w:asciiTheme="minorBidi" w:hAnsiTheme="minorBidi"/>
          <w:sz w:val="24"/>
          <w:szCs w:val="24"/>
          <w:u w:val="single"/>
        </w:rPr>
        <w:t xml:space="preserve">dinsdag </w:t>
      </w:r>
      <w:r>
        <w:rPr>
          <w:rFonts w:asciiTheme="minorBidi" w:hAnsiTheme="minorBidi"/>
          <w:sz w:val="24"/>
          <w:szCs w:val="24"/>
          <w:u w:val="single"/>
        </w:rPr>
        <w:t>16</w:t>
      </w:r>
      <w:r w:rsidRPr="000D7530">
        <w:rPr>
          <w:rFonts w:asciiTheme="minorBidi" w:hAnsiTheme="minorBidi"/>
          <w:sz w:val="24"/>
          <w:szCs w:val="24"/>
          <w:u w:val="single"/>
        </w:rPr>
        <w:t xml:space="preserve"> </w:t>
      </w:r>
      <w:r>
        <w:rPr>
          <w:rFonts w:asciiTheme="minorBidi" w:hAnsiTheme="minorBidi"/>
          <w:sz w:val="24"/>
          <w:szCs w:val="24"/>
          <w:u w:val="single"/>
        </w:rPr>
        <w:t>nov</w:t>
      </w:r>
      <w:r w:rsidRPr="000D7530">
        <w:rPr>
          <w:rFonts w:asciiTheme="minorBidi" w:hAnsiTheme="minorBidi"/>
          <w:sz w:val="24"/>
          <w:szCs w:val="24"/>
          <w:u w:val="single"/>
        </w:rPr>
        <w:t>ember</w:t>
      </w:r>
      <w:r>
        <w:rPr>
          <w:rFonts w:asciiTheme="minorBidi" w:hAnsiTheme="minorBidi"/>
          <w:sz w:val="24"/>
          <w:szCs w:val="24"/>
        </w:rPr>
        <w:t xml:space="preserve"> van 09.30 uur tot ongeveer 11.30 uur. We gaan dan verder met het achtste (en laatste) hoofdstuk uit het Bijbelstudieboekje.</w:t>
      </w:r>
      <w:r w:rsidRPr="0060502A">
        <w:rPr>
          <w:rFonts w:asciiTheme="minorBidi" w:hAnsiTheme="minorBidi"/>
          <w:sz w:val="24"/>
          <w:szCs w:val="24"/>
        </w:rPr>
        <w:t xml:space="preserve"> </w:t>
      </w:r>
    </w:p>
    <w:p w14:paraId="66E30AAF" w14:textId="6A01F54D" w:rsidR="006B74A1" w:rsidRDefault="006B74A1" w:rsidP="006B74A1">
      <w:pPr>
        <w:pStyle w:val="Geenafstand"/>
        <w:numPr>
          <w:ilvl w:val="0"/>
          <w:numId w:val="20"/>
        </w:numPr>
        <w:rPr>
          <w:rFonts w:asciiTheme="minorBidi" w:hAnsiTheme="minorBidi"/>
          <w:sz w:val="24"/>
          <w:szCs w:val="24"/>
        </w:rPr>
      </w:pPr>
      <w:r>
        <w:rPr>
          <w:rFonts w:asciiTheme="minorBidi" w:hAnsiTheme="minorBidi"/>
          <w:sz w:val="24"/>
          <w:szCs w:val="24"/>
        </w:rPr>
        <w:t xml:space="preserve">Kinder Bijbel Club De Sleuteldragers op </w:t>
      </w:r>
      <w:r>
        <w:rPr>
          <w:rFonts w:asciiTheme="minorBidi" w:hAnsiTheme="minorBidi"/>
          <w:sz w:val="24"/>
          <w:szCs w:val="24"/>
          <w:u w:val="single"/>
        </w:rPr>
        <w:t>21 nove</w:t>
      </w:r>
      <w:r w:rsidRPr="00CD4481">
        <w:rPr>
          <w:rFonts w:asciiTheme="minorBidi" w:hAnsiTheme="minorBidi"/>
          <w:sz w:val="24"/>
          <w:szCs w:val="24"/>
          <w:u w:val="single"/>
        </w:rPr>
        <w:t>mber</w:t>
      </w:r>
      <w:r>
        <w:rPr>
          <w:rFonts w:asciiTheme="minorBidi" w:hAnsiTheme="minorBidi"/>
          <w:sz w:val="24"/>
          <w:szCs w:val="24"/>
        </w:rPr>
        <w:t xml:space="preserve"> van 14.00 tot 15.30 uur. Kinderen uit Sebaldeburen en omgeving, van 4-12 jaar, zijn van harte welkom.</w:t>
      </w:r>
    </w:p>
    <w:p w14:paraId="682C71EC" w14:textId="40F96350" w:rsidR="006B74A1" w:rsidRDefault="006B74A1" w:rsidP="006B74A1">
      <w:pPr>
        <w:pStyle w:val="Geenafstand"/>
        <w:numPr>
          <w:ilvl w:val="0"/>
          <w:numId w:val="20"/>
        </w:numPr>
        <w:rPr>
          <w:rFonts w:asciiTheme="minorBidi" w:hAnsiTheme="minorBidi"/>
          <w:sz w:val="24"/>
          <w:szCs w:val="24"/>
        </w:rPr>
      </w:pPr>
      <w:r>
        <w:rPr>
          <w:rFonts w:asciiTheme="minorBidi" w:hAnsiTheme="minorBidi"/>
          <w:sz w:val="24"/>
          <w:szCs w:val="24"/>
        </w:rPr>
        <w:t xml:space="preserve">Heisessie kerkenraad is op </w:t>
      </w:r>
      <w:r w:rsidRPr="006B74A1">
        <w:rPr>
          <w:rFonts w:asciiTheme="minorBidi" w:hAnsiTheme="minorBidi"/>
          <w:sz w:val="24"/>
          <w:szCs w:val="24"/>
          <w:u w:val="single"/>
        </w:rPr>
        <w:t>25 novembe</w:t>
      </w:r>
      <w:r>
        <w:rPr>
          <w:rFonts w:asciiTheme="minorBidi" w:hAnsiTheme="minorBidi"/>
          <w:sz w:val="24"/>
          <w:szCs w:val="24"/>
          <w:u w:val="single"/>
        </w:rPr>
        <w:t>r</w:t>
      </w:r>
      <w:r>
        <w:rPr>
          <w:rFonts w:asciiTheme="minorBidi" w:hAnsiTheme="minorBidi"/>
          <w:sz w:val="24"/>
          <w:szCs w:val="24"/>
        </w:rPr>
        <w:t xml:space="preserve"> in de middag. Tijdens deze sessie wordt nagedacht over de toekomst van de gemeente.</w:t>
      </w:r>
    </w:p>
    <w:p w14:paraId="2F1DC812" w14:textId="77777777" w:rsidR="006B74A1" w:rsidRPr="0060502A" w:rsidRDefault="006B74A1" w:rsidP="006B74A1">
      <w:pPr>
        <w:pStyle w:val="Geenafstand"/>
        <w:ind w:left="360"/>
        <w:rPr>
          <w:rFonts w:asciiTheme="minorBidi" w:hAnsiTheme="minorBidi"/>
          <w:sz w:val="24"/>
          <w:szCs w:val="24"/>
        </w:rPr>
      </w:pPr>
    </w:p>
    <w:p w14:paraId="249134FB" w14:textId="029C46DC" w:rsidR="006B74A1" w:rsidRPr="00A36F5F" w:rsidRDefault="006B74A1" w:rsidP="006B74A1">
      <w:pPr>
        <w:pStyle w:val="Geenafstand"/>
        <w:jc w:val="right"/>
        <w:rPr>
          <w:rFonts w:asciiTheme="minorBidi" w:hAnsiTheme="minorBidi"/>
          <w:i/>
          <w:iCs/>
        </w:rPr>
      </w:pPr>
      <w:r>
        <w:rPr>
          <w:rFonts w:asciiTheme="minorBidi" w:hAnsiTheme="minorBidi"/>
          <w:i/>
          <w:iCs/>
        </w:rPr>
        <w:t>A</w:t>
      </w:r>
      <w:r w:rsidRPr="00A36F5F">
        <w:rPr>
          <w:rFonts w:asciiTheme="minorBidi" w:hAnsiTheme="minorBidi"/>
          <w:i/>
          <w:iCs/>
        </w:rPr>
        <w:t xml:space="preserve">ctiviteiten zijn </w:t>
      </w:r>
      <w:r>
        <w:rPr>
          <w:rFonts w:asciiTheme="minorBidi" w:hAnsiTheme="minorBidi"/>
          <w:i/>
          <w:iCs/>
        </w:rPr>
        <w:t>D</w:t>
      </w:r>
      <w:r w:rsidRPr="00A36F5F">
        <w:rPr>
          <w:rFonts w:asciiTheme="minorBidi" w:hAnsiTheme="minorBidi"/>
          <w:i/>
          <w:iCs/>
        </w:rPr>
        <w:t>eo volente</w:t>
      </w:r>
      <w:r>
        <w:rPr>
          <w:rFonts w:asciiTheme="minorBidi" w:hAnsiTheme="minorBidi"/>
          <w:i/>
          <w:iCs/>
        </w:rPr>
        <w:t>. Indien niet vermeldt, zijn zij in gebouw Irene.</w:t>
      </w:r>
    </w:p>
    <w:p w14:paraId="78ECDCA5" w14:textId="77777777" w:rsidR="002A3FAB" w:rsidRDefault="002A3FAB" w:rsidP="009162E5">
      <w:pPr>
        <w:pStyle w:val="Geenafstand"/>
        <w:rPr>
          <w:rFonts w:asciiTheme="minorBidi" w:hAnsiTheme="minorBidi"/>
          <w:sz w:val="24"/>
          <w:szCs w:val="24"/>
        </w:rPr>
      </w:pPr>
    </w:p>
    <w:p w14:paraId="09C13EEC" w14:textId="77777777" w:rsidR="007F006C" w:rsidRDefault="009162E5" w:rsidP="00986EC7">
      <w:pPr>
        <w:pStyle w:val="Geenafstand"/>
        <w:rPr>
          <w:rFonts w:asciiTheme="minorBidi" w:hAnsiTheme="minorBidi"/>
          <w:sz w:val="24"/>
          <w:szCs w:val="24"/>
        </w:rPr>
      </w:pPr>
      <w:r w:rsidRPr="008D60C9">
        <w:rPr>
          <w:rFonts w:asciiTheme="minorBidi" w:hAnsiTheme="minorBidi"/>
          <w:sz w:val="24"/>
          <w:szCs w:val="24"/>
        </w:rPr>
        <w:t>Hartelijke groet,</w:t>
      </w:r>
      <w:r w:rsidR="00986EC7" w:rsidRPr="008D60C9">
        <w:rPr>
          <w:rFonts w:asciiTheme="minorBidi" w:hAnsiTheme="minorBidi"/>
          <w:sz w:val="24"/>
          <w:szCs w:val="24"/>
        </w:rPr>
        <w:t xml:space="preserve"> </w:t>
      </w:r>
    </w:p>
    <w:p w14:paraId="109A338F" w14:textId="2B078BF0" w:rsidR="000174EA" w:rsidRPr="005C6E5B" w:rsidRDefault="007F006C" w:rsidP="00986EC7">
      <w:pPr>
        <w:pStyle w:val="Geenafstand"/>
        <w:rPr>
          <w:rFonts w:asciiTheme="minorBidi" w:hAnsiTheme="minorBidi"/>
          <w:i/>
          <w:iCs/>
          <w:sz w:val="24"/>
          <w:szCs w:val="24"/>
        </w:rPr>
      </w:pPr>
      <w:r>
        <w:rPr>
          <w:rFonts w:asciiTheme="minorBidi" w:hAnsiTheme="minorBidi"/>
          <w:i/>
          <w:iCs/>
          <w:sz w:val="24"/>
          <w:szCs w:val="24"/>
        </w:rPr>
        <w:t>Kerkenraad Hervormde Gemeente Sebaldeburen</w:t>
      </w:r>
    </w:p>
    <w:sectPr w:rsidR="000174EA" w:rsidRPr="005C6E5B" w:rsidSect="00593A94">
      <w:pgSz w:w="11906" w:h="16838" w:code="9"/>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F1ED3"/>
    <w:multiLevelType w:val="hybridMultilevel"/>
    <w:tmpl w:val="BFDCECAC"/>
    <w:lvl w:ilvl="0" w:tplc="57D63078">
      <w:numFmt w:val="bullet"/>
      <w:lvlText w:val="-"/>
      <w:lvlJc w:val="left"/>
      <w:pPr>
        <w:ind w:left="360" w:hanging="360"/>
      </w:pPr>
      <w:rPr>
        <w:rFonts w:ascii="Arial" w:eastAsiaTheme="minorHAnsi" w:hAnsi="Arial" w:cs="Aria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 w15:restartNumberingAfterBreak="0">
    <w:nsid w:val="0574627E"/>
    <w:multiLevelType w:val="hybridMultilevel"/>
    <w:tmpl w:val="0A9EABF6"/>
    <w:lvl w:ilvl="0" w:tplc="8D1E445C">
      <w:numFmt w:val="bullet"/>
      <w:lvlText w:val="-"/>
      <w:lvlJc w:val="left"/>
      <w:pPr>
        <w:ind w:left="720" w:hanging="360"/>
      </w:pPr>
      <w:rPr>
        <w:rFonts w:ascii="Arial" w:eastAsiaTheme="minorHAnsi" w:hAnsi="Arial" w:cs="Arial" w:hint="default"/>
        <w:b w:val="0"/>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74F2132"/>
    <w:multiLevelType w:val="hybridMultilevel"/>
    <w:tmpl w:val="D8CCCA0E"/>
    <w:lvl w:ilvl="0" w:tplc="04130001">
      <w:start w:val="1"/>
      <w:numFmt w:val="bullet"/>
      <w:lvlText w:val=""/>
      <w:lvlJc w:val="left"/>
      <w:pPr>
        <w:ind w:left="720" w:hanging="360"/>
      </w:pPr>
      <w:rPr>
        <w:rFonts w:ascii="Symbol" w:hAnsi="Symbol" w:hint="default"/>
      </w:rPr>
    </w:lvl>
    <w:lvl w:ilvl="1" w:tplc="1DB8920C">
      <w:start w:val="28"/>
      <w:numFmt w:val="bullet"/>
      <w:lvlText w:val="-"/>
      <w:lvlJc w:val="left"/>
      <w:pPr>
        <w:ind w:left="4665" w:hanging="3585"/>
      </w:pPr>
      <w:rPr>
        <w:rFonts w:ascii="Calibri" w:eastAsiaTheme="minorHAnsi" w:hAnsi="Calibri" w:cs="Calibri"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087B7D5A"/>
    <w:multiLevelType w:val="hybridMultilevel"/>
    <w:tmpl w:val="7DB8983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0DDB2EAC"/>
    <w:multiLevelType w:val="hybridMultilevel"/>
    <w:tmpl w:val="7A34820E"/>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5" w15:restartNumberingAfterBreak="0">
    <w:nsid w:val="14DF6624"/>
    <w:multiLevelType w:val="hybridMultilevel"/>
    <w:tmpl w:val="62CCA13E"/>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6" w15:restartNumberingAfterBreak="0">
    <w:nsid w:val="155168F6"/>
    <w:multiLevelType w:val="hybridMultilevel"/>
    <w:tmpl w:val="DD9A12A0"/>
    <w:lvl w:ilvl="0" w:tplc="7B5E3134">
      <w:numFmt w:val="bullet"/>
      <w:lvlText w:val="-"/>
      <w:lvlJc w:val="left"/>
      <w:pPr>
        <w:ind w:left="360" w:hanging="360"/>
      </w:pPr>
      <w:rPr>
        <w:rFonts w:ascii="Arial" w:eastAsiaTheme="minorHAnsi" w:hAnsi="Arial" w:cs="Aria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7" w15:restartNumberingAfterBreak="0">
    <w:nsid w:val="28DC4416"/>
    <w:multiLevelType w:val="hybridMultilevel"/>
    <w:tmpl w:val="7EAE6F8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91057E1"/>
    <w:multiLevelType w:val="hybridMultilevel"/>
    <w:tmpl w:val="38BE447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3BAC7665"/>
    <w:multiLevelType w:val="hybridMultilevel"/>
    <w:tmpl w:val="BB368D7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42AF7475"/>
    <w:multiLevelType w:val="hybridMultilevel"/>
    <w:tmpl w:val="F70E9AC8"/>
    <w:lvl w:ilvl="0" w:tplc="49D6F224">
      <w:numFmt w:val="bullet"/>
      <w:lvlText w:val="-"/>
      <w:lvlJc w:val="left"/>
      <w:pPr>
        <w:ind w:left="360" w:hanging="360"/>
      </w:pPr>
      <w:rPr>
        <w:rFonts w:ascii="Arial" w:eastAsiaTheme="minorHAnsi"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464877D7"/>
    <w:multiLevelType w:val="hybridMultilevel"/>
    <w:tmpl w:val="68D2BA00"/>
    <w:lvl w:ilvl="0" w:tplc="03040774">
      <w:numFmt w:val="bullet"/>
      <w:lvlText w:val="-"/>
      <w:lvlJc w:val="left"/>
      <w:pPr>
        <w:ind w:left="5685" w:hanging="5325"/>
      </w:pPr>
      <w:rPr>
        <w:rFonts w:ascii="Arial" w:eastAsiaTheme="minorHAnsi"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4E1A754C"/>
    <w:multiLevelType w:val="hybridMultilevel"/>
    <w:tmpl w:val="4F6A1F14"/>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3" w15:restartNumberingAfterBreak="0">
    <w:nsid w:val="537A2FE4"/>
    <w:multiLevelType w:val="hybridMultilevel"/>
    <w:tmpl w:val="084A5050"/>
    <w:lvl w:ilvl="0" w:tplc="0413000B">
      <w:start w:val="1"/>
      <w:numFmt w:val="bullet"/>
      <w:lvlText w:val=""/>
      <w:lvlJc w:val="left"/>
      <w:pPr>
        <w:ind w:left="360" w:hanging="360"/>
      </w:pPr>
      <w:rPr>
        <w:rFonts w:ascii="Wingdings" w:hAnsi="Wingdings"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4" w15:restartNumberingAfterBreak="0">
    <w:nsid w:val="594B5D5D"/>
    <w:multiLevelType w:val="hybridMultilevel"/>
    <w:tmpl w:val="FBE2B40E"/>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5" w15:restartNumberingAfterBreak="0">
    <w:nsid w:val="66CA3383"/>
    <w:multiLevelType w:val="hybridMultilevel"/>
    <w:tmpl w:val="AA9A545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67004295"/>
    <w:multiLevelType w:val="hybridMultilevel"/>
    <w:tmpl w:val="2C7E2BCC"/>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7" w15:restartNumberingAfterBreak="0">
    <w:nsid w:val="6B9749C3"/>
    <w:multiLevelType w:val="hybridMultilevel"/>
    <w:tmpl w:val="1AE8B410"/>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8" w15:restartNumberingAfterBreak="0">
    <w:nsid w:val="6E6D27E5"/>
    <w:multiLevelType w:val="hybridMultilevel"/>
    <w:tmpl w:val="678AB16A"/>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9" w15:restartNumberingAfterBreak="0">
    <w:nsid w:val="6F6710BC"/>
    <w:multiLevelType w:val="hybridMultilevel"/>
    <w:tmpl w:val="F214768C"/>
    <w:lvl w:ilvl="0" w:tplc="49D6F224">
      <w:numFmt w:val="bullet"/>
      <w:lvlText w:val="-"/>
      <w:lvlJc w:val="left"/>
      <w:pPr>
        <w:ind w:left="360" w:hanging="360"/>
      </w:pPr>
      <w:rPr>
        <w:rFonts w:ascii="Arial" w:eastAsiaTheme="minorHAnsi" w:hAnsi="Arial" w:cs="Aria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0" w15:restartNumberingAfterBreak="0">
    <w:nsid w:val="7CCE2C1B"/>
    <w:multiLevelType w:val="hybridMultilevel"/>
    <w:tmpl w:val="ADB805C0"/>
    <w:lvl w:ilvl="0" w:tplc="C39014CC">
      <w:numFmt w:val="bullet"/>
      <w:lvlText w:val="-"/>
      <w:lvlJc w:val="left"/>
      <w:pPr>
        <w:ind w:left="360" w:hanging="360"/>
      </w:pPr>
      <w:rPr>
        <w:rFonts w:ascii="Arial" w:eastAsiaTheme="minorHAnsi" w:hAnsi="Arial" w:cs="Aria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num w:numId="1">
    <w:abstractNumId w:val="14"/>
  </w:num>
  <w:num w:numId="2">
    <w:abstractNumId w:val="13"/>
  </w:num>
  <w:num w:numId="3">
    <w:abstractNumId w:val="1"/>
  </w:num>
  <w:num w:numId="4">
    <w:abstractNumId w:val="6"/>
  </w:num>
  <w:num w:numId="5">
    <w:abstractNumId w:val="9"/>
  </w:num>
  <w:num w:numId="6">
    <w:abstractNumId w:val="20"/>
  </w:num>
  <w:num w:numId="7">
    <w:abstractNumId w:val="18"/>
  </w:num>
  <w:num w:numId="8">
    <w:abstractNumId w:val="7"/>
  </w:num>
  <w:num w:numId="9">
    <w:abstractNumId w:val="11"/>
  </w:num>
  <w:num w:numId="10">
    <w:abstractNumId w:val="4"/>
  </w:num>
  <w:num w:numId="11">
    <w:abstractNumId w:val="15"/>
  </w:num>
  <w:num w:numId="12">
    <w:abstractNumId w:val="0"/>
  </w:num>
  <w:num w:numId="13">
    <w:abstractNumId w:val="3"/>
  </w:num>
  <w:num w:numId="14">
    <w:abstractNumId w:val="19"/>
  </w:num>
  <w:num w:numId="15">
    <w:abstractNumId w:val="10"/>
  </w:num>
  <w:num w:numId="16">
    <w:abstractNumId w:val="16"/>
  </w:num>
  <w:num w:numId="17">
    <w:abstractNumId w:val="8"/>
  </w:num>
  <w:num w:numId="18">
    <w:abstractNumId w:val="2"/>
  </w:num>
  <w:num w:numId="19">
    <w:abstractNumId w:val="12"/>
  </w:num>
  <w:num w:numId="20">
    <w:abstractNumId w:val="17"/>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yNDEwMrE0MzEyMrRU0lEKTi0uzszPAykwNK4FAJAWmR4tAAAA"/>
  </w:docVars>
  <w:rsids>
    <w:rsidRoot w:val="00E70F82"/>
    <w:rsid w:val="00002851"/>
    <w:rsid w:val="00002A59"/>
    <w:rsid w:val="00004497"/>
    <w:rsid w:val="0000626D"/>
    <w:rsid w:val="00010E53"/>
    <w:rsid w:val="0001120E"/>
    <w:rsid w:val="00013F10"/>
    <w:rsid w:val="00016FE5"/>
    <w:rsid w:val="000174EA"/>
    <w:rsid w:val="00021485"/>
    <w:rsid w:val="00021893"/>
    <w:rsid w:val="00022A30"/>
    <w:rsid w:val="000237F2"/>
    <w:rsid w:val="00023C6B"/>
    <w:rsid w:val="00025AE3"/>
    <w:rsid w:val="00026DFC"/>
    <w:rsid w:val="00037513"/>
    <w:rsid w:val="0004013C"/>
    <w:rsid w:val="00041766"/>
    <w:rsid w:val="00045839"/>
    <w:rsid w:val="00045DF2"/>
    <w:rsid w:val="00045E7D"/>
    <w:rsid w:val="00051355"/>
    <w:rsid w:val="00054E60"/>
    <w:rsid w:val="00060A7A"/>
    <w:rsid w:val="00062279"/>
    <w:rsid w:val="000623A0"/>
    <w:rsid w:val="000624D3"/>
    <w:rsid w:val="00062ED7"/>
    <w:rsid w:val="00063111"/>
    <w:rsid w:val="000655BE"/>
    <w:rsid w:val="00067129"/>
    <w:rsid w:val="00070EC4"/>
    <w:rsid w:val="00072395"/>
    <w:rsid w:val="00072CA1"/>
    <w:rsid w:val="000760E6"/>
    <w:rsid w:val="00077FAF"/>
    <w:rsid w:val="00081DE2"/>
    <w:rsid w:val="00082EF0"/>
    <w:rsid w:val="000839DB"/>
    <w:rsid w:val="000845B3"/>
    <w:rsid w:val="0008478B"/>
    <w:rsid w:val="00090FF2"/>
    <w:rsid w:val="0009527C"/>
    <w:rsid w:val="00097073"/>
    <w:rsid w:val="00097596"/>
    <w:rsid w:val="0009769A"/>
    <w:rsid w:val="00097FBC"/>
    <w:rsid w:val="000A1BFC"/>
    <w:rsid w:val="000A2596"/>
    <w:rsid w:val="000A4669"/>
    <w:rsid w:val="000A4EF1"/>
    <w:rsid w:val="000A67B7"/>
    <w:rsid w:val="000B1FD9"/>
    <w:rsid w:val="000B3E1C"/>
    <w:rsid w:val="000B67C4"/>
    <w:rsid w:val="000C062E"/>
    <w:rsid w:val="000C3614"/>
    <w:rsid w:val="000C7A93"/>
    <w:rsid w:val="000D03F6"/>
    <w:rsid w:val="000D0AC7"/>
    <w:rsid w:val="000D2C2A"/>
    <w:rsid w:val="000D5432"/>
    <w:rsid w:val="000D7530"/>
    <w:rsid w:val="000E274A"/>
    <w:rsid w:val="000E33FB"/>
    <w:rsid w:val="000F26C7"/>
    <w:rsid w:val="000F41E4"/>
    <w:rsid w:val="000F52AE"/>
    <w:rsid w:val="000F5F65"/>
    <w:rsid w:val="0010313C"/>
    <w:rsid w:val="0010327D"/>
    <w:rsid w:val="00106A06"/>
    <w:rsid w:val="001104D7"/>
    <w:rsid w:val="00110ACC"/>
    <w:rsid w:val="001128D3"/>
    <w:rsid w:val="0011497A"/>
    <w:rsid w:val="00125829"/>
    <w:rsid w:val="0012612B"/>
    <w:rsid w:val="001309D8"/>
    <w:rsid w:val="001315CC"/>
    <w:rsid w:val="0013415E"/>
    <w:rsid w:val="0013457F"/>
    <w:rsid w:val="00134F05"/>
    <w:rsid w:val="00136BBB"/>
    <w:rsid w:val="001448EE"/>
    <w:rsid w:val="001462F0"/>
    <w:rsid w:val="00146989"/>
    <w:rsid w:val="001502D9"/>
    <w:rsid w:val="00151A4A"/>
    <w:rsid w:val="001535D6"/>
    <w:rsid w:val="00155502"/>
    <w:rsid w:val="001556BE"/>
    <w:rsid w:val="001624E3"/>
    <w:rsid w:val="0017552E"/>
    <w:rsid w:val="00180279"/>
    <w:rsid w:val="001802A2"/>
    <w:rsid w:val="00180F91"/>
    <w:rsid w:val="00181E9D"/>
    <w:rsid w:val="001865E2"/>
    <w:rsid w:val="00196160"/>
    <w:rsid w:val="0019674C"/>
    <w:rsid w:val="001A0BF1"/>
    <w:rsid w:val="001B42B2"/>
    <w:rsid w:val="001B43E9"/>
    <w:rsid w:val="001B4EA8"/>
    <w:rsid w:val="001B53D8"/>
    <w:rsid w:val="001B77E1"/>
    <w:rsid w:val="001C0347"/>
    <w:rsid w:val="001D18BF"/>
    <w:rsid w:val="001D3FB3"/>
    <w:rsid w:val="001D4124"/>
    <w:rsid w:val="001D4641"/>
    <w:rsid w:val="001D5EF8"/>
    <w:rsid w:val="001D76B0"/>
    <w:rsid w:val="001E2F50"/>
    <w:rsid w:val="001F2D49"/>
    <w:rsid w:val="001F3E00"/>
    <w:rsid w:val="001F6251"/>
    <w:rsid w:val="001F7C50"/>
    <w:rsid w:val="00200493"/>
    <w:rsid w:val="002067F7"/>
    <w:rsid w:val="00206986"/>
    <w:rsid w:val="00212706"/>
    <w:rsid w:val="002160F8"/>
    <w:rsid w:val="00216836"/>
    <w:rsid w:val="002224F3"/>
    <w:rsid w:val="00222959"/>
    <w:rsid w:val="00223391"/>
    <w:rsid w:val="0022449C"/>
    <w:rsid w:val="00234541"/>
    <w:rsid w:val="002347B5"/>
    <w:rsid w:val="002355AF"/>
    <w:rsid w:val="00241C69"/>
    <w:rsid w:val="00244589"/>
    <w:rsid w:val="0025157B"/>
    <w:rsid w:val="00253A73"/>
    <w:rsid w:val="00257D97"/>
    <w:rsid w:val="00260B6C"/>
    <w:rsid w:val="002627F3"/>
    <w:rsid w:val="00265258"/>
    <w:rsid w:val="00265339"/>
    <w:rsid w:val="00265DD1"/>
    <w:rsid w:val="0026601A"/>
    <w:rsid w:val="002668C6"/>
    <w:rsid w:val="002733A5"/>
    <w:rsid w:val="00276A42"/>
    <w:rsid w:val="00276A44"/>
    <w:rsid w:val="0028255C"/>
    <w:rsid w:val="00285A8E"/>
    <w:rsid w:val="00286D11"/>
    <w:rsid w:val="00287785"/>
    <w:rsid w:val="0029265C"/>
    <w:rsid w:val="00292893"/>
    <w:rsid w:val="0029297A"/>
    <w:rsid w:val="002957FE"/>
    <w:rsid w:val="002A0448"/>
    <w:rsid w:val="002A08CE"/>
    <w:rsid w:val="002A0B03"/>
    <w:rsid w:val="002A3FAB"/>
    <w:rsid w:val="002B0DDD"/>
    <w:rsid w:val="002B0E58"/>
    <w:rsid w:val="002B308A"/>
    <w:rsid w:val="002B3783"/>
    <w:rsid w:val="002B50DD"/>
    <w:rsid w:val="002B73F3"/>
    <w:rsid w:val="002C2E7A"/>
    <w:rsid w:val="002C3154"/>
    <w:rsid w:val="002C546F"/>
    <w:rsid w:val="002C6728"/>
    <w:rsid w:val="002C7436"/>
    <w:rsid w:val="002C78C5"/>
    <w:rsid w:val="002D0AEC"/>
    <w:rsid w:val="002D0BDC"/>
    <w:rsid w:val="002D3BEE"/>
    <w:rsid w:val="002D3CB7"/>
    <w:rsid w:val="002D4282"/>
    <w:rsid w:val="002E0B70"/>
    <w:rsid w:val="002E3033"/>
    <w:rsid w:val="002F2637"/>
    <w:rsid w:val="002F2C62"/>
    <w:rsid w:val="002F440E"/>
    <w:rsid w:val="002F44B9"/>
    <w:rsid w:val="002F60B7"/>
    <w:rsid w:val="002F68E0"/>
    <w:rsid w:val="002F71C4"/>
    <w:rsid w:val="002F7EE8"/>
    <w:rsid w:val="0030146C"/>
    <w:rsid w:val="00302B99"/>
    <w:rsid w:val="003030AF"/>
    <w:rsid w:val="003077C7"/>
    <w:rsid w:val="003150D5"/>
    <w:rsid w:val="003157C6"/>
    <w:rsid w:val="00315E26"/>
    <w:rsid w:val="003175ED"/>
    <w:rsid w:val="00317C4F"/>
    <w:rsid w:val="00320F64"/>
    <w:rsid w:val="00325304"/>
    <w:rsid w:val="003253A8"/>
    <w:rsid w:val="00325444"/>
    <w:rsid w:val="003266AF"/>
    <w:rsid w:val="00336CA7"/>
    <w:rsid w:val="00336F9C"/>
    <w:rsid w:val="00342786"/>
    <w:rsid w:val="00344DBC"/>
    <w:rsid w:val="00345628"/>
    <w:rsid w:val="003474C4"/>
    <w:rsid w:val="00347CCE"/>
    <w:rsid w:val="0036026A"/>
    <w:rsid w:val="003637C5"/>
    <w:rsid w:val="00364187"/>
    <w:rsid w:val="00364A50"/>
    <w:rsid w:val="00370E5F"/>
    <w:rsid w:val="00371E60"/>
    <w:rsid w:val="00376D90"/>
    <w:rsid w:val="00381CBD"/>
    <w:rsid w:val="00382276"/>
    <w:rsid w:val="003834D6"/>
    <w:rsid w:val="003838E1"/>
    <w:rsid w:val="00384A67"/>
    <w:rsid w:val="00384D3A"/>
    <w:rsid w:val="00385D1A"/>
    <w:rsid w:val="00390BCE"/>
    <w:rsid w:val="003910B7"/>
    <w:rsid w:val="00392899"/>
    <w:rsid w:val="00393BA2"/>
    <w:rsid w:val="003A2DA5"/>
    <w:rsid w:val="003B0CC3"/>
    <w:rsid w:val="003B4554"/>
    <w:rsid w:val="003B7FB3"/>
    <w:rsid w:val="003C0D09"/>
    <w:rsid w:val="003C339F"/>
    <w:rsid w:val="003C46E4"/>
    <w:rsid w:val="003C5DA2"/>
    <w:rsid w:val="003D19DE"/>
    <w:rsid w:val="003D1D8D"/>
    <w:rsid w:val="003D22F1"/>
    <w:rsid w:val="003E214B"/>
    <w:rsid w:val="003E3FE0"/>
    <w:rsid w:val="003E490E"/>
    <w:rsid w:val="003E4E6B"/>
    <w:rsid w:val="003E59A2"/>
    <w:rsid w:val="003F67DB"/>
    <w:rsid w:val="004018BD"/>
    <w:rsid w:val="00407B90"/>
    <w:rsid w:val="00416B18"/>
    <w:rsid w:val="00420D95"/>
    <w:rsid w:val="004212FD"/>
    <w:rsid w:val="004222D4"/>
    <w:rsid w:val="0042353C"/>
    <w:rsid w:val="00425D0F"/>
    <w:rsid w:val="004313CC"/>
    <w:rsid w:val="00434FD3"/>
    <w:rsid w:val="00435203"/>
    <w:rsid w:val="00443490"/>
    <w:rsid w:val="00445847"/>
    <w:rsid w:val="00450A54"/>
    <w:rsid w:val="0045394B"/>
    <w:rsid w:val="0045476D"/>
    <w:rsid w:val="00462BAE"/>
    <w:rsid w:val="0046351C"/>
    <w:rsid w:val="00465B40"/>
    <w:rsid w:val="00467D4F"/>
    <w:rsid w:val="00472EB2"/>
    <w:rsid w:val="0047744B"/>
    <w:rsid w:val="0048141A"/>
    <w:rsid w:val="00481527"/>
    <w:rsid w:val="00485A4F"/>
    <w:rsid w:val="00492981"/>
    <w:rsid w:val="004956BC"/>
    <w:rsid w:val="0049690C"/>
    <w:rsid w:val="00496A28"/>
    <w:rsid w:val="004A195A"/>
    <w:rsid w:val="004A54EE"/>
    <w:rsid w:val="004A773B"/>
    <w:rsid w:val="004B0AEC"/>
    <w:rsid w:val="004B14B4"/>
    <w:rsid w:val="004B3E4C"/>
    <w:rsid w:val="004D4C58"/>
    <w:rsid w:val="004E0D48"/>
    <w:rsid w:val="004E2D51"/>
    <w:rsid w:val="004E53B3"/>
    <w:rsid w:val="004F1355"/>
    <w:rsid w:val="004F24D3"/>
    <w:rsid w:val="004F2B99"/>
    <w:rsid w:val="004F43CF"/>
    <w:rsid w:val="004F6BF4"/>
    <w:rsid w:val="004F72BD"/>
    <w:rsid w:val="00500515"/>
    <w:rsid w:val="00507D7B"/>
    <w:rsid w:val="00511FA2"/>
    <w:rsid w:val="005158CF"/>
    <w:rsid w:val="00516A7D"/>
    <w:rsid w:val="00520F02"/>
    <w:rsid w:val="00523CEE"/>
    <w:rsid w:val="00534544"/>
    <w:rsid w:val="00536B37"/>
    <w:rsid w:val="00536E68"/>
    <w:rsid w:val="0054061F"/>
    <w:rsid w:val="005536A2"/>
    <w:rsid w:val="00553B70"/>
    <w:rsid w:val="00554698"/>
    <w:rsid w:val="00561136"/>
    <w:rsid w:val="0056517B"/>
    <w:rsid w:val="005660B0"/>
    <w:rsid w:val="00566106"/>
    <w:rsid w:val="00566738"/>
    <w:rsid w:val="00567EBD"/>
    <w:rsid w:val="005709C1"/>
    <w:rsid w:val="0057396D"/>
    <w:rsid w:val="005758B5"/>
    <w:rsid w:val="00575F6C"/>
    <w:rsid w:val="005810A2"/>
    <w:rsid w:val="005921A3"/>
    <w:rsid w:val="005935FC"/>
    <w:rsid w:val="00593A94"/>
    <w:rsid w:val="00595B13"/>
    <w:rsid w:val="005979D1"/>
    <w:rsid w:val="005A0D39"/>
    <w:rsid w:val="005A0D84"/>
    <w:rsid w:val="005A2B7C"/>
    <w:rsid w:val="005B164E"/>
    <w:rsid w:val="005B3657"/>
    <w:rsid w:val="005C177A"/>
    <w:rsid w:val="005C51C7"/>
    <w:rsid w:val="005C663C"/>
    <w:rsid w:val="005C6E5B"/>
    <w:rsid w:val="005C74CA"/>
    <w:rsid w:val="005D1E24"/>
    <w:rsid w:val="005D40EE"/>
    <w:rsid w:val="005D5729"/>
    <w:rsid w:val="005D5C83"/>
    <w:rsid w:val="005D792F"/>
    <w:rsid w:val="005E035A"/>
    <w:rsid w:val="005E1C3E"/>
    <w:rsid w:val="005E284E"/>
    <w:rsid w:val="005E3068"/>
    <w:rsid w:val="005E65DE"/>
    <w:rsid w:val="005E779E"/>
    <w:rsid w:val="005E79BB"/>
    <w:rsid w:val="005F031B"/>
    <w:rsid w:val="005F0784"/>
    <w:rsid w:val="005F0E87"/>
    <w:rsid w:val="005F491A"/>
    <w:rsid w:val="005F5E1C"/>
    <w:rsid w:val="005F6E54"/>
    <w:rsid w:val="005F79E7"/>
    <w:rsid w:val="00601B1A"/>
    <w:rsid w:val="006025F2"/>
    <w:rsid w:val="006028A8"/>
    <w:rsid w:val="006030A4"/>
    <w:rsid w:val="00603E4D"/>
    <w:rsid w:val="0060502A"/>
    <w:rsid w:val="00610485"/>
    <w:rsid w:val="00612791"/>
    <w:rsid w:val="006172E8"/>
    <w:rsid w:val="00621CFA"/>
    <w:rsid w:val="00623285"/>
    <w:rsid w:val="006248A1"/>
    <w:rsid w:val="00633621"/>
    <w:rsid w:val="0063399D"/>
    <w:rsid w:val="00634593"/>
    <w:rsid w:val="00636B50"/>
    <w:rsid w:val="00640964"/>
    <w:rsid w:val="00640A1D"/>
    <w:rsid w:val="0064397E"/>
    <w:rsid w:val="00643F8E"/>
    <w:rsid w:val="00645E7D"/>
    <w:rsid w:val="00645F52"/>
    <w:rsid w:val="006460E7"/>
    <w:rsid w:val="00647017"/>
    <w:rsid w:val="006516BC"/>
    <w:rsid w:val="00657A11"/>
    <w:rsid w:val="0066139E"/>
    <w:rsid w:val="00661D28"/>
    <w:rsid w:val="006646AC"/>
    <w:rsid w:val="00665B08"/>
    <w:rsid w:val="00666588"/>
    <w:rsid w:val="00672A45"/>
    <w:rsid w:val="006734A4"/>
    <w:rsid w:val="0067361F"/>
    <w:rsid w:val="00675234"/>
    <w:rsid w:val="00675560"/>
    <w:rsid w:val="0067571E"/>
    <w:rsid w:val="00675AAB"/>
    <w:rsid w:val="00676859"/>
    <w:rsid w:val="00680B99"/>
    <w:rsid w:val="00680E17"/>
    <w:rsid w:val="006832F6"/>
    <w:rsid w:val="00685DB5"/>
    <w:rsid w:val="006907F8"/>
    <w:rsid w:val="006936C7"/>
    <w:rsid w:val="00694136"/>
    <w:rsid w:val="00696177"/>
    <w:rsid w:val="006A1E17"/>
    <w:rsid w:val="006A6AA0"/>
    <w:rsid w:val="006B00C7"/>
    <w:rsid w:val="006B228A"/>
    <w:rsid w:val="006B3603"/>
    <w:rsid w:val="006B5153"/>
    <w:rsid w:val="006B74A1"/>
    <w:rsid w:val="006C34EC"/>
    <w:rsid w:val="006C4D95"/>
    <w:rsid w:val="006D23A0"/>
    <w:rsid w:val="006D364C"/>
    <w:rsid w:val="006D4370"/>
    <w:rsid w:val="006E2CFC"/>
    <w:rsid w:val="006E733B"/>
    <w:rsid w:val="006E76A6"/>
    <w:rsid w:val="006F6423"/>
    <w:rsid w:val="007001EB"/>
    <w:rsid w:val="00702669"/>
    <w:rsid w:val="007037CE"/>
    <w:rsid w:val="00703A03"/>
    <w:rsid w:val="00722E2D"/>
    <w:rsid w:val="00723177"/>
    <w:rsid w:val="00723C26"/>
    <w:rsid w:val="00725FEF"/>
    <w:rsid w:val="00730DC9"/>
    <w:rsid w:val="00731686"/>
    <w:rsid w:val="0073207D"/>
    <w:rsid w:val="007328D7"/>
    <w:rsid w:val="00732F5A"/>
    <w:rsid w:val="00733E06"/>
    <w:rsid w:val="00734316"/>
    <w:rsid w:val="00740DB8"/>
    <w:rsid w:val="00744C49"/>
    <w:rsid w:val="00750C9E"/>
    <w:rsid w:val="0075101C"/>
    <w:rsid w:val="00752018"/>
    <w:rsid w:val="00757720"/>
    <w:rsid w:val="0076190F"/>
    <w:rsid w:val="00763B11"/>
    <w:rsid w:val="00765E04"/>
    <w:rsid w:val="00766426"/>
    <w:rsid w:val="00771A3E"/>
    <w:rsid w:val="00773D91"/>
    <w:rsid w:val="00774A86"/>
    <w:rsid w:val="00774B5C"/>
    <w:rsid w:val="00774F25"/>
    <w:rsid w:val="00776B9A"/>
    <w:rsid w:val="00776D63"/>
    <w:rsid w:val="00783129"/>
    <w:rsid w:val="00784696"/>
    <w:rsid w:val="00784B94"/>
    <w:rsid w:val="00785A29"/>
    <w:rsid w:val="00787CEF"/>
    <w:rsid w:val="00791C0E"/>
    <w:rsid w:val="00797B2C"/>
    <w:rsid w:val="007A00DB"/>
    <w:rsid w:val="007A43BF"/>
    <w:rsid w:val="007A5CA7"/>
    <w:rsid w:val="007B079C"/>
    <w:rsid w:val="007B472C"/>
    <w:rsid w:val="007B7128"/>
    <w:rsid w:val="007C11D9"/>
    <w:rsid w:val="007C19CF"/>
    <w:rsid w:val="007C4262"/>
    <w:rsid w:val="007C46BA"/>
    <w:rsid w:val="007C5C5F"/>
    <w:rsid w:val="007C61D4"/>
    <w:rsid w:val="007C7973"/>
    <w:rsid w:val="007D5F81"/>
    <w:rsid w:val="007D6487"/>
    <w:rsid w:val="007D6C2B"/>
    <w:rsid w:val="007E0DAA"/>
    <w:rsid w:val="007E40CA"/>
    <w:rsid w:val="007E6149"/>
    <w:rsid w:val="007E6894"/>
    <w:rsid w:val="007F006C"/>
    <w:rsid w:val="007F46A5"/>
    <w:rsid w:val="007F4CBC"/>
    <w:rsid w:val="007F540B"/>
    <w:rsid w:val="007F6785"/>
    <w:rsid w:val="00801974"/>
    <w:rsid w:val="00812C31"/>
    <w:rsid w:val="0081369A"/>
    <w:rsid w:val="008155E5"/>
    <w:rsid w:val="00816A0F"/>
    <w:rsid w:val="00822692"/>
    <w:rsid w:val="0082286D"/>
    <w:rsid w:val="00824AD4"/>
    <w:rsid w:val="00825A92"/>
    <w:rsid w:val="00825C3D"/>
    <w:rsid w:val="00831201"/>
    <w:rsid w:val="00833552"/>
    <w:rsid w:val="00834A1D"/>
    <w:rsid w:val="00843118"/>
    <w:rsid w:val="00845E8E"/>
    <w:rsid w:val="008540F9"/>
    <w:rsid w:val="00855549"/>
    <w:rsid w:val="00860C4D"/>
    <w:rsid w:val="0086209D"/>
    <w:rsid w:val="0087029B"/>
    <w:rsid w:val="008745E0"/>
    <w:rsid w:val="00883C52"/>
    <w:rsid w:val="00883CA6"/>
    <w:rsid w:val="00884E21"/>
    <w:rsid w:val="00887A13"/>
    <w:rsid w:val="00887EAE"/>
    <w:rsid w:val="008903AA"/>
    <w:rsid w:val="00893648"/>
    <w:rsid w:val="008A55C0"/>
    <w:rsid w:val="008B0189"/>
    <w:rsid w:val="008B1DB0"/>
    <w:rsid w:val="008B4D7F"/>
    <w:rsid w:val="008B6E47"/>
    <w:rsid w:val="008C286D"/>
    <w:rsid w:val="008C7A80"/>
    <w:rsid w:val="008C7B3A"/>
    <w:rsid w:val="008D106E"/>
    <w:rsid w:val="008D3591"/>
    <w:rsid w:val="008D60C9"/>
    <w:rsid w:val="008D6312"/>
    <w:rsid w:val="008D7831"/>
    <w:rsid w:val="008E0E02"/>
    <w:rsid w:val="008E0EFC"/>
    <w:rsid w:val="008E481E"/>
    <w:rsid w:val="008E5A88"/>
    <w:rsid w:val="008E7D68"/>
    <w:rsid w:val="008F08E2"/>
    <w:rsid w:val="008F4528"/>
    <w:rsid w:val="00900DDF"/>
    <w:rsid w:val="00910C68"/>
    <w:rsid w:val="009162E5"/>
    <w:rsid w:val="009232D7"/>
    <w:rsid w:val="009249E8"/>
    <w:rsid w:val="009254C0"/>
    <w:rsid w:val="00925BC1"/>
    <w:rsid w:val="009311D2"/>
    <w:rsid w:val="0093137C"/>
    <w:rsid w:val="009330AA"/>
    <w:rsid w:val="00935E8A"/>
    <w:rsid w:val="00937327"/>
    <w:rsid w:val="0094200A"/>
    <w:rsid w:val="0095128C"/>
    <w:rsid w:val="00951564"/>
    <w:rsid w:val="0095222F"/>
    <w:rsid w:val="00952BF4"/>
    <w:rsid w:val="00954B0D"/>
    <w:rsid w:val="0096015D"/>
    <w:rsid w:val="009607EF"/>
    <w:rsid w:val="00960ABA"/>
    <w:rsid w:val="009626BD"/>
    <w:rsid w:val="009647EB"/>
    <w:rsid w:val="00964848"/>
    <w:rsid w:val="00965D70"/>
    <w:rsid w:val="00970424"/>
    <w:rsid w:val="00974A16"/>
    <w:rsid w:val="00980B8E"/>
    <w:rsid w:val="009811D7"/>
    <w:rsid w:val="0098130B"/>
    <w:rsid w:val="0098227B"/>
    <w:rsid w:val="00986EC7"/>
    <w:rsid w:val="009A06A0"/>
    <w:rsid w:val="009A28A1"/>
    <w:rsid w:val="009A3BB9"/>
    <w:rsid w:val="009A3DA3"/>
    <w:rsid w:val="009A3E84"/>
    <w:rsid w:val="009B0086"/>
    <w:rsid w:val="009B141B"/>
    <w:rsid w:val="009B23EA"/>
    <w:rsid w:val="009C1AF8"/>
    <w:rsid w:val="009C2EC4"/>
    <w:rsid w:val="009C37D4"/>
    <w:rsid w:val="009D0ABE"/>
    <w:rsid w:val="009D4C22"/>
    <w:rsid w:val="009E3B87"/>
    <w:rsid w:val="009E7A3B"/>
    <w:rsid w:val="009F3E9B"/>
    <w:rsid w:val="009F565C"/>
    <w:rsid w:val="009F59BD"/>
    <w:rsid w:val="009F6CA8"/>
    <w:rsid w:val="009F7802"/>
    <w:rsid w:val="00A01902"/>
    <w:rsid w:val="00A02CCB"/>
    <w:rsid w:val="00A127FE"/>
    <w:rsid w:val="00A12971"/>
    <w:rsid w:val="00A13B96"/>
    <w:rsid w:val="00A13BCE"/>
    <w:rsid w:val="00A20A92"/>
    <w:rsid w:val="00A222D0"/>
    <w:rsid w:val="00A25347"/>
    <w:rsid w:val="00A310E2"/>
    <w:rsid w:val="00A32439"/>
    <w:rsid w:val="00A36F5F"/>
    <w:rsid w:val="00A40D21"/>
    <w:rsid w:val="00A562A6"/>
    <w:rsid w:val="00A60B62"/>
    <w:rsid w:val="00A61620"/>
    <w:rsid w:val="00A61BCF"/>
    <w:rsid w:val="00A62035"/>
    <w:rsid w:val="00A7100D"/>
    <w:rsid w:val="00A71CA2"/>
    <w:rsid w:val="00A765AC"/>
    <w:rsid w:val="00A7671F"/>
    <w:rsid w:val="00A76CE2"/>
    <w:rsid w:val="00A82672"/>
    <w:rsid w:val="00A85E30"/>
    <w:rsid w:val="00A946E5"/>
    <w:rsid w:val="00A94C88"/>
    <w:rsid w:val="00A96002"/>
    <w:rsid w:val="00A96143"/>
    <w:rsid w:val="00A961B9"/>
    <w:rsid w:val="00A96517"/>
    <w:rsid w:val="00A96C6B"/>
    <w:rsid w:val="00AA037D"/>
    <w:rsid w:val="00AA300E"/>
    <w:rsid w:val="00AB06EB"/>
    <w:rsid w:val="00AC17FD"/>
    <w:rsid w:val="00AC4447"/>
    <w:rsid w:val="00AC4D86"/>
    <w:rsid w:val="00AC4E9A"/>
    <w:rsid w:val="00AC592E"/>
    <w:rsid w:val="00AC675C"/>
    <w:rsid w:val="00AC73DD"/>
    <w:rsid w:val="00AD04A4"/>
    <w:rsid w:val="00AD1B82"/>
    <w:rsid w:val="00AD4567"/>
    <w:rsid w:val="00AD46C3"/>
    <w:rsid w:val="00AD67CC"/>
    <w:rsid w:val="00AE1749"/>
    <w:rsid w:val="00AE2F81"/>
    <w:rsid w:val="00AE5E46"/>
    <w:rsid w:val="00AE6B63"/>
    <w:rsid w:val="00AF02B4"/>
    <w:rsid w:val="00AF33BD"/>
    <w:rsid w:val="00AF4A2F"/>
    <w:rsid w:val="00B06CB1"/>
    <w:rsid w:val="00B11978"/>
    <w:rsid w:val="00B14CEA"/>
    <w:rsid w:val="00B16E9D"/>
    <w:rsid w:val="00B200DF"/>
    <w:rsid w:val="00B268DD"/>
    <w:rsid w:val="00B32D4F"/>
    <w:rsid w:val="00B368C4"/>
    <w:rsid w:val="00B37B2B"/>
    <w:rsid w:val="00B41EB4"/>
    <w:rsid w:val="00B433DB"/>
    <w:rsid w:val="00B44DFE"/>
    <w:rsid w:val="00B46283"/>
    <w:rsid w:val="00B50593"/>
    <w:rsid w:val="00B50646"/>
    <w:rsid w:val="00B514FB"/>
    <w:rsid w:val="00B52E07"/>
    <w:rsid w:val="00B54F69"/>
    <w:rsid w:val="00B6181C"/>
    <w:rsid w:val="00B64E62"/>
    <w:rsid w:val="00B64E7D"/>
    <w:rsid w:val="00B65CA9"/>
    <w:rsid w:val="00B66002"/>
    <w:rsid w:val="00B67C77"/>
    <w:rsid w:val="00B701EE"/>
    <w:rsid w:val="00B7113C"/>
    <w:rsid w:val="00B74819"/>
    <w:rsid w:val="00B76641"/>
    <w:rsid w:val="00B77520"/>
    <w:rsid w:val="00B77584"/>
    <w:rsid w:val="00B80375"/>
    <w:rsid w:val="00B81B32"/>
    <w:rsid w:val="00B83111"/>
    <w:rsid w:val="00B8432E"/>
    <w:rsid w:val="00B84F8D"/>
    <w:rsid w:val="00B91A45"/>
    <w:rsid w:val="00B93CFF"/>
    <w:rsid w:val="00B9452A"/>
    <w:rsid w:val="00B94D51"/>
    <w:rsid w:val="00B957CE"/>
    <w:rsid w:val="00B97475"/>
    <w:rsid w:val="00BA41DD"/>
    <w:rsid w:val="00BA58AA"/>
    <w:rsid w:val="00BA668B"/>
    <w:rsid w:val="00BA7E8A"/>
    <w:rsid w:val="00BB307E"/>
    <w:rsid w:val="00BB59D0"/>
    <w:rsid w:val="00BB60A7"/>
    <w:rsid w:val="00BB6949"/>
    <w:rsid w:val="00BC229E"/>
    <w:rsid w:val="00BC2DDC"/>
    <w:rsid w:val="00BC3800"/>
    <w:rsid w:val="00BC4057"/>
    <w:rsid w:val="00BC4535"/>
    <w:rsid w:val="00BC7C59"/>
    <w:rsid w:val="00BD235B"/>
    <w:rsid w:val="00BD274B"/>
    <w:rsid w:val="00BD2F20"/>
    <w:rsid w:val="00BD3FFC"/>
    <w:rsid w:val="00BD743C"/>
    <w:rsid w:val="00BD77DA"/>
    <w:rsid w:val="00BE11EF"/>
    <w:rsid w:val="00BE26DB"/>
    <w:rsid w:val="00BE5463"/>
    <w:rsid w:val="00BE5F91"/>
    <w:rsid w:val="00BE64DA"/>
    <w:rsid w:val="00BE7F05"/>
    <w:rsid w:val="00BF209D"/>
    <w:rsid w:val="00BF2311"/>
    <w:rsid w:val="00BF5FBE"/>
    <w:rsid w:val="00BF6FF6"/>
    <w:rsid w:val="00BF77AA"/>
    <w:rsid w:val="00BF79E0"/>
    <w:rsid w:val="00C003DB"/>
    <w:rsid w:val="00C01562"/>
    <w:rsid w:val="00C0239C"/>
    <w:rsid w:val="00C028A1"/>
    <w:rsid w:val="00C07EA1"/>
    <w:rsid w:val="00C1686E"/>
    <w:rsid w:val="00C200DE"/>
    <w:rsid w:val="00C22F31"/>
    <w:rsid w:val="00C243E2"/>
    <w:rsid w:val="00C30092"/>
    <w:rsid w:val="00C332E3"/>
    <w:rsid w:val="00C3430A"/>
    <w:rsid w:val="00C36B3E"/>
    <w:rsid w:val="00C4142C"/>
    <w:rsid w:val="00C41D67"/>
    <w:rsid w:val="00C43952"/>
    <w:rsid w:val="00C4481E"/>
    <w:rsid w:val="00C46B61"/>
    <w:rsid w:val="00C534C6"/>
    <w:rsid w:val="00C567B3"/>
    <w:rsid w:val="00C61F9E"/>
    <w:rsid w:val="00C63793"/>
    <w:rsid w:val="00C63B64"/>
    <w:rsid w:val="00C644A5"/>
    <w:rsid w:val="00C6592D"/>
    <w:rsid w:val="00C6664D"/>
    <w:rsid w:val="00C667C0"/>
    <w:rsid w:val="00C7450B"/>
    <w:rsid w:val="00C75336"/>
    <w:rsid w:val="00C76187"/>
    <w:rsid w:val="00C767C7"/>
    <w:rsid w:val="00C77A0A"/>
    <w:rsid w:val="00C85763"/>
    <w:rsid w:val="00C85A1D"/>
    <w:rsid w:val="00C85CA3"/>
    <w:rsid w:val="00C86C77"/>
    <w:rsid w:val="00C956B2"/>
    <w:rsid w:val="00C9667A"/>
    <w:rsid w:val="00C97986"/>
    <w:rsid w:val="00CA2572"/>
    <w:rsid w:val="00CA6758"/>
    <w:rsid w:val="00CA6D57"/>
    <w:rsid w:val="00CA73DD"/>
    <w:rsid w:val="00CB2121"/>
    <w:rsid w:val="00CC1834"/>
    <w:rsid w:val="00CC4C59"/>
    <w:rsid w:val="00CC5448"/>
    <w:rsid w:val="00CD1BF0"/>
    <w:rsid w:val="00CD2018"/>
    <w:rsid w:val="00CD32D7"/>
    <w:rsid w:val="00CD4481"/>
    <w:rsid w:val="00CE0F27"/>
    <w:rsid w:val="00CE1FE3"/>
    <w:rsid w:val="00CE3313"/>
    <w:rsid w:val="00CE4E34"/>
    <w:rsid w:val="00CE50C1"/>
    <w:rsid w:val="00CE555A"/>
    <w:rsid w:val="00D00D9D"/>
    <w:rsid w:val="00D05F83"/>
    <w:rsid w:val="00D115FE"/>
    <w:rsid w:val="00D17A4B"/>
    <w:rsid w:val="00D214EA"/>
    <w:rsid w:val="00D21A1D"/>
    <w:rsid w:val="00D2752B"/>
    <w:rsid w:val="00D304E9"/>
    <w:rsid w:val="00D3064B"/>
    <w:rsid w:val="00D334AD"/>
    <w:rsid w:val="00D350FF"/>
    <w:rsid w:val="00D358FD"/>
    <w:rsid w:val="00D37ADB"/>
    <w:rsid w:val="00D44C22"/>
    <w:rsid w:val="00D44F6B"/>
    <w:rsid w:val="00D5116C"/>
    <w:rsid w:val="00D522EF"/>
    <w:rsid w:val="00D5240B"/>
    <w:rsid w:val="00D54482"/>
    <w:rsid w:val="00D55FED"/>
    <w:rsid w:val="00D60649"/>
    <w:rsid w:val="00D6064E"/>
    <w:rsid w:val="00D61848"/>
    <w:rsid w:val="00D625BF"/>
    <w:rsid w:val="00D63910"/>
    <w:rsid w:val="00D67DAB"/>
    <w:rsid w:val="00D71C6B"/>
    <w:rsid w:val="00D72654"/>
    <w:rsid w:val="00D7289C"/>
    <w:rsid w:val="00D743C9"/>
    <w:rsid w:val="00D748D6"/>
    <w:rsid w:val="00D76351"/>
    <w:rsid w:val="00D773B7"/>
    <w:rsid w:val="00D8381F"/>
    <w:rsid w:val="00D84ADA"/>
    <w:rsid w:val="00D85B9A"/>
    <w:rsid w:val="00D86436"/>
    <w:rsid w:val="00D8702A"/>
    <w:rsid w:val="00D91ABB"/>
    <w:rsid w:val="00D94AC3"/>
    <w:rsid w:val="00D967F8"/>
    <w:rsid w:val="00DA2037"/>
    <w:rsid w:val="00DA33C9"/>
    <w:rsid w:val="00DA4FE0"/>
    <w:rsid w:val="00DA626F"/>
    <w:rsid w:val="00DA7386"/>
    <w:rsid w:val="00DB1AC1"/>
    <w:rsid w:val="00DB3401"/>
    <w:rsid w:val="00DB4F64"/>
    <w:rsid w:val="00DB578F"/>
    <w:rsid w:val="00DB7F11"/>
    <w:rsid w:val="00DC1F32"/>
    <w:rsid w:val="00DC58F7"/>
    <w:rsid w:val="00DD2BE1"/>
    <w:rsid w:val="00DD3CF9"/>
    <w:rsid w:val="00DD5AF0"/>
    <w:rsid w:val="00DD733F"/>
    <w:rsid w:val="00DE41D7"/>
    <w:rsid w:val="00DE55D2"/>
    <w:rsid w:val="00DE5A9B"/>
    <w:rsid w:val="00DF37DB"/>
    <w:rsid w:val="00DF39CB"/>
    <w:rsid w:val="00E00D4C"/>
    <w:rsid w:val="00E05DE4"/>
    <w:rsid w:val="00E06623"/>
    <w:rsid w:val="00E12AF3"/>
    <w:rsid w:val="00E22F66"/>
    <w:rsid w:val="00E269A8"/>
    <w:rsid w:val="00E366A0"/>
    <w:rsid w:val="00E36B5B"/>
    <w:rsid w:val="00E40536"/>
    <w:rsid w:val="00E41FBB"/>
    <w:rsid w:val="00E428AC"/>
    <w:rsid w:val="00E451D7"/>
    <w:rsid w:val="00E4583F"/>
    <w:rsid w:val="00E511C8"/>
    <w:rsid w:val="00E51502"/>
    <w:rsid w:val="00E51D5C"/>
    <w:rsid w:val="00E52FF3"/>
    <w:rsid w:val="00E5368B"/>
    <w:rsid w:val="00E57DD9"/>
    <w:rsid w:val="00E60BA3"/>
    <w:rsid w:val="00E6103D"/>
    <w:rsid w:val="00E61209"/>
    <w:rsid w:val="00E62BA6"/>
    <w:rsid w:val="00E67488"/>
    <w:rsid w:val="00E678C6"/>
    <w:rsid w:val="00E70387"/>
    <w:rsid w:val="00E70F82"/>
    <w:rsid w:val="00E71BB6"/>
    <w:rsid w:val="00E73DA8"/>
    <w:rsid w:val="00E75D2C"/>
    <w:rsid w:val="00E8238C"/>
    <w:rsid w:val="00E84370"/>
    <w:rsid w:val="00E86FF2"/>
    <w:rsid w:val="00E87697"/>
    <w:rsid w:val="00E937D7"/>
    <w:rsid w:val="00E942F9"/>
    <w:rsid w:val="00E97CDA"/>
    <w:rsid w:val="00EA1101"/>
    <w:rsid w:val="00EB0718"/>
    <w:rsid w:val="00EB23A5"/>
    <w:rsid w:val="00EB396B"/>
    <w:rsid w:val="00EB3CAA"/>
    <w:rsid w:val="00EC3E24"/>
    <w:rsid w:val="00EC4194"/>
    <w:rsid w:val="00EC66A1"/>
    <w:rsid w:val="00ED01ED"/>
    <w:rsid w:val="00ED0C25"/>
    <w:rsid w:val="00ED3216"/>
    <w:rsid w:val="00ED5C07"/>
    <w:rsid w:val="00ED5C9E"/>
    <w:rsid w:val="00ED6C00"/>
    <w:rsid w:val="00ED7746"/>
    <w:rsid w:val="00EE0F83"/>
    <w:rsid w:val="00EE6B7D"/>
    <w:rsid w:val="00EF060E"/>
    <w:rsid w:val="00EF1D41"/>
    <w:rsid w:val="00EF7940"/>
    <w:rsid w:val="00F152E9"/>
    <w:rsid w:val="00F16ECC"/>
    <w:rsid w:val="00F17A2C"/>
    <w:rsid w:val="00F17E87"/>
    <w:rsid w:val="00F215F7"/>
    <w:rsid w:val="00F25741"/>
    <w:rsid w:val="00F26DF8"/>
    <w:rsid w:val="00F27379"/>
    <w:rsid w:val="00F273FC"/>
    <w:rsid w:val="00F41C1C"/>
    <w:rsid w:val="00F429AF"/>
    <w:rsid w:val="00F43C51"/>
    <w:rsid w:val="00F471D6"/>
    <w:rsid w:val="00F51D78"/>
    <w:rsid w:val="00F52881"/>
    <w:rsid w:val="00F539B8"/>
    <w:rsid w:val="00F53EED"/>
    <w:rsid w:val="00F553AD"/>
    <w:rsid w:val="00F5577C"/>
    <w:rsid w:val="00F55D8A"/>
    <w:rsid w:val="00F57B01"/>
    <w:rsid w:val="00F62325"/>
    <w:rsid w:val="00F644EC"/>
    <w:rsid w:val="00F668A1"/>
    <w:rsid w:val="00F7014D"/>
    <w:rsid w:val="00F704C6"/>
    <w:rsid w:val="00F7125D"/>
    <w:rsid w:val="00F74A33"/>
    <w:rsid w:val="00F75074"/>
    <w:rsid w:val="00F8596B"/>
    <w:rsid w:val="00F86B78"/>
    <w:rsid w:val="00F946AC"/>
    <w:rsid w:val="00F96E4A"/>
    <w:rsid w:val="00FA0E84"/>
    <w:rsid w:val="00FA1685"/>
    <w:rsid w:val="00FA1980"/>
    <w:rsid w:val="00FA2B45"/>
    <w:rsid w:val="00FA307E"/>
    <w:rsid w:val="00FB03B7"/>
    <w:rsid w:val="00FB1414"/>
    <w:rsid w:val="00FB1B6E"/>
    <w:rsid w:val="00FB62A4"/>
    <w:rsid w:val="00FC1E2A"/>
    <w:rsid w:val="00FC22A6"/>
    <w:rsid w:val="00FC2635"/>
    <w:rsid w:val="00FC2802"/>
    <w:rsid w:val="00FC306B"/>
    <w:rsid w:val="00FC4D26"/>
    <w:rsid w:val="00FC7B38"/>
    <w:rsid w:val="00FD1CCB"/>
    <w:rsid w:val="00FD34AC"/>
    <w:rsid w:val="00FD4368"/>
    <w:rsid w:val="00FD4B8F"/>
    <w:rsid w:val="00FE09DC"/>
    <w:rsid w:val="00FE2839"/>
    <w:rsid w:val="00FE5ABC"/>
    <w:rsid w:val="00FE79D5"/>
    <w:rsid w:val="00FF271C"/>
    <w:rsid w:val="00FF3C1E"/>
  </w:rsids>
  <m:mathPr>
    <m:mathFont m:val="Cambria Math"/>
    <m:brkBin m:val="before"/>
    <m:brkBinSub m:val="--"/>
    <m:smallFrac m:val="0"/>
    <m:dispDef/>
    <m:lMargin m:val="0"/>
    <m:rMargin m:val="0"/>
    <m:defJc m:val="centerGroup"/>
    <m:wrapIndent m:val="1440"/>
    <m:intLim m:val="subSup"/>
    <m:naryLim m:val="undOvr"/>
  </m:mathPr>
  <w:themeFontLang w:val="nl-N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6545B"/>
  <w15:chartTrackingRefBased/>
  <w15:docId w15:val="{29F1791A-1C59-4B2F-8D51-5DC4F9B18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uiPriority w:val="1"/>
    <w:qFormat/>
    <w:rsid w:val="00E70F82"/>
    <w:pPr>
      <w:spacing w:after="0" w:line="240" w:lineRule="auto"/>
    </w:pPr>
  </w:style>
  <w:style w:type="character" w:styleId="Hyperlink">
    <w:name w:val="Hyperlink"/>
    <w:basedOn w:val="Standaardalinea-lettertype"/>
    <w:uiPriority w:val="99"/>
    <w:unhideWhenUsed/>
    <w:rsid w:val="0098130B"/>
    <w:rPr>
      <w:color w:val="0563C1" w:themeColor="hyperlink"/>
      <w:u w:val="single"/>
    </w:rPr>
  </w:style>
  <w:style w:type="character" w:styleId="Onopgelostemelding">
    <w:name w:val="Unresolved Mention"/>
    <w:basedOn w:val="Standaardalinea-lettertype"/>
    <w:uiPriority w:val="99"/>
    <w:semiHidden/>
    <w:unhideWhenUsed/>
    <w:rsid w:val="0098130B"/>
    <w:rPr>
      <w:color w:val="605E5C"/>
      <w:shd w:val="clear" w:color="auto" w:fill="E1DFDD"/>
    </w:rPr>
  </w:style>
  <w:style w:type="paragraph" w:styleId="Ballontekst">
    <w:name w:val="Balloon Text"/>
    <w:basedOn w:val="Standaard"/>
    <w:link w:val="BallontekstChar"/>
    <w:uiPriority w:val="99"/>
    <w:semiHidden/>
    <w:unhideWhenUsed/>
    <w:rsid w:val="00D55FED"/>
    <w:pPr>
      <w:spacing w:after="0" w:line="240" w:lineRule="auto"/>
    </w:pPr>
    <w:rPr>
      <w:rFonts w:ascii="Arial" w:hAnsi="Arial" w:cs="Arial"/>
      <w:sz w:val="18"/>
      <w:szCs w:val="18"/>
    </w:rPr>
  </w:style>
  <w:style w:type="character" w:customStyle="1" w:styleId="BallontekstChar">
    <w:name w:val="Ballontekst Char"/>
    <w:basedOn w:val="Standaardalinea-lettertype"/>
    <w:link w:val="Ballontekst"/>
    <w:uiPriority w:val="99"/>
    <w:semiHidden/>
    <w:rsid w:val="00D55FED"/>
    <w:rPr>
      <w:rFonts w:ascii="Arial" w:hAnsi="Arial" w:cs="Arial"/>
      <w:sz w:val="18"/>
      <w:szCs w:val="18"/>
    </w:rPr>
  </w:style>
  <w:style w:type="character" w:styleId="Verwijzingopmerking">
    <w:name w:val="annotation reference"/>
    <w:basedOn w:val="Standaardalinea-lettertype"/>
    <w:uiPriority w:val="99"/>
    <w:semiHidden/>
    <w:unhideWhenUsed/>
    <w:rsid w:val="00FC22A6"/>
    <w:rPr>
      <w:sz w:val="16"/>
      <w:szCs w:val="16"/>
    </w:rPr>
  </w:style>
  <w:style w:type="paragraph" w:styleId="Tekstopmerking">
    <w:name w:val="annotation text"/>
    <w:basedOn w:val="Standaard"/>
    <w:link w:val="TekstopmerkingChar"/>
    <w:uiPriority w:val="99"/>
    <w:semiHidden/>
    <w:unhideWhenUsed/>
    <w:rsid w:val="00FC22A6"/>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FC22A6"/>
    <w:rPr>
      <w:sz w:val="20"/>
      <w:szCs w:val="20"/>
    </w:rPr>
  </w:style>
  <w:style w:type="paragraph" w:styleId="Onderwerpvanopmerking">
    <w:name w:val="annotation subject"/>
    <w:basedOn w:val="Tekstopmerking"/>
    <w:next w:val="Tekstopmerking"/>
    <w:link w:val="OnderwerpvanopmerkingChar"/>
    <w:uiPriority w:val="99"/>
    <w:semiHidden/>
    <w:unhideWhenUsed/>
    <w:rsid w:val="00FC22A6"/>
    <w:rPr>
      <w:b/>
      <w:bCs/>
    </w:rPr>
  </w:style>
  <w:style w:type="character" w:customStyle="1" w:styleId="OnderwerpvanopmerkingChar">
    <w:name w:val="Onderwerp van opmerking Char"/>
    <w:basedOn w:val="TekstopmerkingChar"/>
    <w:link w:val="Onderwerpvanopmerking"/>
    <w:uiPriority w:val="99"/>
    <w:semiHidden/>
    <w:rsid w:val="00FC22A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762705">
      <w:bodyDiv w:val="1"/>
      <w:marLeft w:val="0"/>
      <w:marRight w:val="0"/>
      <w:marTop w:val="0"/>
      <w:marBottom w:val="0"/>
      <w:divBdr>
        <w:top w:val="none" w:sz="0" w:space="0" w:color="auto"/>
        <w:left w:val="none" w:sz="0" w:space="0" w:color="auto"/>
        <w:bottom w:val="none" w:sz="0" w:space="0" w:color="auto"/>
        <w:right w:val="none" w:sz="0" w:space="0" w:color="auto"/>
      </w:divBdr>
    </w:div>
    <w:div w:id="498809455">
      <w:bodyDiv w:val="1"/>
      <w:marLeft w:val="0"/>
      <w:marRight w:val="0"/>
      <w:marTop w:val="0"/>
      <w:marBottom w:val="0"/>
      <w:divBdr>
        <w:top w:val="none" w:sz="0" w:space="0" w:color="auto"/>
        <w:left w:val="none" w:sz="0" w:space="0" w:color="auto"/>
        <w:bottom w:val="none" w:sz="0" w:space="0" w:color="auto"/>
        <w:right w:val="none" w:sz="0" w:space="0" w:color="auto"/>
      </w:divBdr>
    </w:div>
    <w:div w:id="734814462">
      <w:bodyDiv w:val="1"/>
      <w:marLeft w:val="0"/>
      <w:marRight w:val="0"/>
      <w:marTop w:val="0"/>
      <w:marBottom w:val="0"/>
      <w:divBdr>
        <w:top w:val="none" w:sz="0" w:space="0" w:color="auto"/>
        <w:left w:val="none" w:sz="0" w:space="0" w:color="auto"/>
        <w:bottom w:val="none" w:sz="0" w:space="0" w:color="auto"/>
        <w:right w:val="none" w:sz="0" w:space="0" w:color="auto"/>
      </w:divBdr>
    </w:div>
    <w:div w:id="1518733470">
      <w:bodyDiv w:val="1"/>
      <w:marLeft w:val="0"/>
      <w:marRight w:val="0"/>
      <w:marTop w:val="0"/>
      <w:marBottom w:val="0"/>
      <w:divBdr>
        <w:top w:val="none" w:sz="0" w:space="0" w:color="auto"/>
        <w:left w:val="none" w:sz="0" w:space="0" w:color="auto"/>
        <w:bottom w:val="none" w:sz="0" w:space="0" w:color="auto"/>
        <w:right w:val="none" w:sz="0" w:space="0" w:color="auto"/>
      </w:divBdr>
    </w:div>
    <w:div w:id="1858305456">
      <w:bodyDiv w:val="1"/>
      <w:marLeft w:val="0"/>
      <w:marRight w:val="0"/>
      <w:marTop w:val="0"/>
      <w:marBottom w:val="0"/>
      <w:divBdr>
        <w:top w:val="none" w:sz="0" w:space="0" w:color="auto"/>
        <w:left w:val="none" w:sz="0" w:space="0" w:color="auto"/>
        <w:bottom w:val="none" w:sz="0" w:space="0" w:color="auto"/>
        <w:right w:val="none" w:sz="0" w:space="0" w:color="auto"/>
      </w:divBdr>
    </w:div>
    <w:div w:id="2046758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39</TotalTime>
  <Pages>2</Pages>
  <Words>922</Words>
  <Characters>5076</Characters>
  <Application>Microsoft Office Word</Application>
  <DocSecurity>0</DocSecurity>
  <Lines>42</Lines>
  <Paragraphs>1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ost van den Berge</dc:creator>
  <cp:keywords/>
  <dc:description/>
  <cp:lastModifiedBy>J.C.A. van den Berge</cp:lastModifiedBy>
  <cp:revision>126</cp:revision>
  <cp:lastPrinted>2021-08-28T19:43:00Z</cp:lastPrinted>
  <dcterms:created xsi:type="dcterms:W3CDTF">2021-05-28T16:42:00Z</dcterms:created>
  <dcterms:modified xsi:type="dcterms:W3CDTF">2021-10-30T17:39:00Z</dcterms:modified>
</cp:coreProperties>
</file>